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205DB5" w14:textId="24B8ADF7" w:rsidR="0096475C" w:rsidRPr="00213377" w:rsidRDefault="0096475C" w:rsidP="00213377">
      <w:pPr>
        <w:pStyle w:val="Header"/>
        <w:spacing w:line="276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213377">
        <w:rPr>
          <w:rFonts w:ascii="Times New Roman" w:eastAsia="Times New Roman" w:hAnsi="Times New Roman" w:cs="Times New Roman"/>
          <w:b/>
          <w:sz w:val="28"/>
          <w:szCs w:val="28"/>
        </w:rPr>
        <w:t>REPUBLIC OF RWANDA</w:t>
      </w:r>
    </w:p>
    <w:p w14:paraId="77B7D360" w14:textId="5BF698D2" w:rsidR="0096475C" w:rsidRDefault="0096475C" w:rsidP="0096475C">
      <w:pPr>
        <w:pStyle w:val="Header"/>
        <w:jc w:val="center"/>
        <w:rPr>
          <w:rFonts w:ascii="Times New Roman" w:eastAsia="Times New Roman" w:hAnsi="Times New Roman" w:cs="Times New Roman"/>
          <w:b/>
          <w:noProof/>
          <w:color w:val="002060"/>
          <w:sz w:val="28"/>
          <w:szCs w:val="28"/>
        </w:rPr>
      </w:pPr>
      <w:r w:rsidRPr="0001053F">
        <w:rPr>
          <w:noProof/>
        </w:rPr>
        <w:drawing>
          <wp:anchor distT="0" distB="0" distL="114300" distR="114300" simplePos="0" relativeHeight="251658240" behindDoc="0" locked="0" layoutInCell="1" allowOverlap="1" wp14:anchorId="23425A6E" wp14:editId="2F8EB347">
            <wp:simplePos x="0" y="0"/>
            <wp:positionH relativeFrom="column">
              <wp:posOffset>2628900</wp:posOffset>
            </wp:positionH>
            <wp:positionV relativeFrom="paragraph">
              <wp:posOffset>30605</wp:posOffset>
            </wp:positionV>
            <wp:extent cx="755015" cy="828040"/>
            <wp:effectExtent l="0" t="0" r="0" b="0"/>
            <wp:wrapNone/>
            <wp:docPr id="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3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015" cy="828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F259B1" w14:textId="3A8BC469" w:rsidR="0096475C" w:rsidRDefault="0096475C" w:rsidP="0096475C">
      <w:pPr>
        <w:pStyle w:val="Header"/>
        <w:jc w:val="center"/>
        <w:rPr>
          <w:rFonts w:ascii="Times New Roman" w:eastAsia="Times New Roman" w:hAnsi="Times New Roman" w:cs="Times New Roman"/>
          <w:b/>
          <w:noProof/>
          <w:color w:val="002060"/>
          <w:sz w:val="28"/>
          <w:szCs w:val="28"/>
        </w:rPr>
      </w:pPr>
    </w:p>
    <w:p w14:paraId="7E368176" w14:textId="5CF7B132" w:rsidR="0096475C" w:rsidRDefault="0096475C" w:rsidP="0096475C">
      <w:pPr>
        <w:pStyle w:val="Header"/>
        <w:jc w:val="center"/>
        <w:rPr>
          <w:rFonts w:ascii="Times New Roman" w:eastAsia="Times New Roman" w:hAnsi="Times New Roman" w:cs="Times New Roman"/>
          <w:b/>
          <w:noProof/>
          <w:color w:val="002060"/>
          <w:sz w:val="28"/>
          <w:szCs w:val="28"/>
        </w:rPr>
      </w:pPr>
    </w:p>
    <w:p w14:paraId="6234F5EB" w14:textId="7272888D" w:rsidR="0096475C" w:rsidRDefault="0096475C" w:rsidP="0096475C">
      <w:pPr>
        <w:pStyle w:val="Header"/>
        <w:jc w:val="center"/>
        <w:rPr>
          <w:rFonts w:ascii="Times New Roman" w:eastAsia="Times New Roman" w:hAnsi="Times New Roman" w:cs="Times New Roman"/>
          <w:b/>
          <w:noProof/>
          <w:color w:val="002060"/>
          <w:sz w:val="28"/>
          <w:szCs w:val="28"/>
        </w:rPr>
      </w:pPr>
    </w:p>
    <w:p w14:paraId="1E9BECF0" w14:textId="77777777" w:rsidR="0096475C" w:rsidRDefault="0096475C" w:rsidP="0096475C">
      <w:pPr>
        <w:pStyle w:val="Header"/>
        <w:jc w:val="center"/>
        <w:rPr>
          <w:rFonts w:ascii="Times New Roman" w:eastAsia="Times New Roman" w:hAnsi="Times New Roman" w:cs="Times New Roman"/>
          <w:b/>
          <w:noProof/>
          <w:color w:val="002060"/>
          <w:sz w:val="28"/>
          <w:szCs w:val="28"/>
        </w:rPr>
      </w:pPr>
    </w:p>
    <w:p w14:paraId="29DF137D" w14:textId="5C6EE50F" w:rsidR="0096475C" w:rsidRPr="00213377" w:rsidRDefault="0096475C" w:rsidP="0096475C">
      <w:pPr>
        <w:pStyle w:val="Header"/>
        <w:spacing w:line="276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213377">
        <w:rPr>
          <w:rFonts w:ascii="Times New Roman" w:eastAsia="Times New Roman" w:hAnsi="Times New Roman" w:cs="Times New Roman"/>
          <w:b/>
          <w:sz w:val="28"/>
          <w:szCs w:val="28"/>
        </w:rPr>
        <w:t>NATIONAL CYBER SECURITY AUTHORITY</w:t>
      </w:r>
    </w:p>
    <w:p w14:paraId="6965566C" w14:textId="261A324A" w:rsidR="0096475C" w:rsidRPr="00213377" w:rsidRDefault="0096475C" w:rsidP="0096475C">
      <w:pPr>
        <w:pStyle w:val="Header"/>
        <w:spacing w:line="276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213377">
        <w:rPr>
          <w:rFonts w:ascii="Times New Roman" w:eastAsia="Times New Roman" w:hAnsi="Times New Roman" w:cs="Times New Roman"/>
          <w:b/>
          <w:sz w:val="28"/>
          <w:szCs w:val="28"/>
        </w:rPr>
        <w:t>DATA PROTECTION &amp; PRIVACY OFFICE</w:t>
      </w:r>
    </w:p>
    <w:p w14:paraId="54EE9B3A" w14:textId="77777777" w:rsidR="0096475C" w:rsidRPr="00724724" w:rsidRDefault="0096475C" w:rsidP="0096475C">
      <w:pPr>
        <w:pStyle w:val="Header"/>
        <w:jc w:val="center"/>
        <w:rPr>
          <w:rFonts w:ascii="Times New Roman" w:eastAsia="Times New Roman" w:hAnsi="Times New Roman" w:cs="Times New Roman"/>
          <w:b/>
          <w:noProof/>
          <w:color w:val="002060"/>
          <w:sz w:val="4"/>
          <w:szCs w:val="28"/>
        </w:rPr>
      </w:pPr>
    </w:p>
    <w:p w14:paraId="017B6599" w14:textId="77777777" w:rsidR="0096475C" w:rsidRPr="00893FB5" w:rsidRDefault="0096475C" w:rsidP="0096475C">
      <w:pPr>
        <w:rPr>
          <w:rFonts w:ascii="Times New Roman" w:eastAsia="Times New Roman" w:hAnsi="Times New Roman" w:cs="Times New Roman"/>
          <w:b/>
          <w:sz w:val="2"/>
          <w:szCs w:val="2"/>
        </w:rPr>
      </w:pPr>
    </w:p>
    <w:p w14:paraId="42A3B5EB" w14:textId="747D2EDA" w:rsidR="006374D1" w:rsidRPr="00213377" w:rsidRDefault="00FD167C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 w:rsidRPr="00213377">
        <w:rPr>
          <w:rFonts w:ascii="Times New Roman" w:eastAsia="Times New Roman" w:hAnsi="Times New Roman" w:cs="Times New Roman"/>
          <w:b/>
          <w:sz w:val="36"/>
          <w:szCs w:val="36"/>
        </w:rPr>
        <w:t>APPLICATION FORM</w:t>
      </w:r>
    </w:p>
    <w:p w14:paraId="5954899C" w14:textId="70BED217" w:rsidR="00D74F6B" w:rsidRDefault="00FD167C" w:rsidP="00D74F6B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REGISTRATION AS </w:t>
      </w:r>
      <w:r w:rsidR="000661EF">
        <w:rPr>
          <w:rFonts w:ascii="Times New Roman" w:eastAsia="Times New Roman" w:hAnsi="Times New Roman" w:cs="Times New Roman"/>
          <w:b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DATA </w:t>
      </w:r>
      <w:r w:rsidR="00121B07">
        <w:rPr>
          <w:rFonts w:ascii="Times New Roman" w:eastAsia="Times New Roman" w:hAnsi="Times New Roman" w:cs="Times New Roman"/>
          <w:b/>
          <w:sz w:val="24"/>
          <w:szCs w:val="24"/>
        </w:rPr>
        <w:t>PROCESSOR</w:t>
      </w:r>
    </w:p>
    <w:p w14:paraId="28249893" w14:textId="1EFE0E74" w:rsidR="00C32E64" w:rsidRPr="00D74F6B" w:rsidRDefault="00C32E64" w:rsidP="00C32E64">
      <w:pPr>
        <w:ind w:left="-851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073AE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GB"/>
        </w:rPr>
        <w:t xml:space="preserve">Note: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GB"/>
        </w:rPr>
        <w:t>Before filling out this application form, c</w:t>
      </w:r>
      <w:r w:rsidRPr="00F073AE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GB"/>
        </w:rPr>
        <w:t xml:space="preserve">onsult the registration guide available on </w:t>
      </w:r>
      <w:hyperlink r:id="rId8" w:history="1">
        <w:r w:rsidRPr="00F073AE">
          <w:rPr>
            <w:rStyle w:val="Hyperlink"/>
            <w:i/>
            <w:iCs/>
            <w:shd w:val="clear" w:color="auto" w:fill="FFFFFF"/>
          </w:rPr>
          <w:t>www.dpo.gov.rw</w:t>
        </w:r>
      </w:hyperlink>
    </w:p>
    <w:tbl>
      <w:tblPr>
        <w:tblW w:w="11341" w:type="dxa"/>
        <w:tblInd w:w="-9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27"/>
        <w:gridCol w:w="1701"/>
        <w:gridCol w:w="3686"/>
        <w:gridCol w:w="3827"/>
      </w:tblGrid>
      <w:tr w:rsidR="00382D1E" w14:paraId="60B8278E" w14:textId="77777777" w:rsidTr="003A7C02">
        <w:trPr>
          <w:trHeight w:val="519"/>
        </w:trPr>
        <w:tc>
          <w:tcPr>
            <w:tcW w:w="11341" w:type="dxa"/>
            <w:gridSpan w:val="4"/>
            <w:tcBorders>
              <w:bottom w:val="single" w:sz="4" w:space="0" w:color="000000"/>
            </w:tcBorders>
            <w:shd w:val="clear" w:color="auto" w:fill="8EAADB" w:themeFill="accent1" w:themeFillTint="99"/>
          </w:tcPr>
          <w:p w14:paraId="371CA379" w14:textId="19E68766" w:rsidR="00382D1E" w:rsidRDefault="00382D1E" w:rsidP="00382D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SECTION 1 – APPLICANT DETAILS</w:t>
            </w:r>
          </w:p>
        </w:tc>
      </w:tr>
      <w:tr w:rsidR="0092324F" w14:paraId="77A8A488" w14:textId="77777777" w:rsidTr="003A7C02">
        <w:trPr>
          <w:trHeight w:val="296"/>
        </w:trPr>
        <w:tc>
          <w:tcPr>
            <w:tcW w:w="11341" w:type="dxa"/>
            <w:gridSpan w:val="4"/>
            <w:shd w:val="clear" w:color="auto" w:fill="D9E2F3" w:themeFill="accent1" w:themeFillTint="33"/>
          </w:tcPr>
          <w:p w14:paraId="1D844DC8" w14:textId="3839E649" w:rsidR="0092324F" w:rsidRDefault="0092324F" w:rsidP="006D516D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OPERATIONAL DETAILS</w:t>
            </w:r>
          </w:p>
        </w:tc>
      </w:tr>
      <w:tr w:rsidR="0032136F" w14:paraId="7F07C76E" w14:textId="77777777" w:rsidTr="00C9086E">
        <w:tc>
          <w:tcPr>
            <w:tcW w:w="11341" w:type="dxa"/>
            <w:gridSpan w:val="4"/>
          </w:tcPr>
          <w:p w14:paraId="46DBF30B" w14:textId="1DEA6787" w:rsidR="0032136F" w:rsidRPr="0092324F" w:rsidRDefault="0092324F" w:rsidP="006D516D">
            <w:pPr>
              <w:rPr>
                <w:rFonts w:ascii="Times New Roman" w:eastAsia="Times New Roman" w:hAnsi="Times New Roman" w:cs="Times New Roman"/>
                <w:bCs/>
              </w:rPr>
            </w:pPr>
            <w:r w:rsidRPr="0092324F">
              <w:rPr>
                <w:rFonts w:ascii="Times New Roman" w:eastAsia="Times New Roman" w:hAnsi="Times New Roman" w:cs="Times New Roman"/>
                <w:bCs/>
              </w:rPr>
              <w:t xml:space="preserve">Entity Name: </w:t>
            </w:r>
            <w:r w:rsidR="003F31C8">
              <w:rPr>
                <w:rFonts w:ascii="Times New Roman" w:eastAsia="Times New Roman" w:hAnsi="Times New Roman" w:cs="Times New Roman"/>
                <w:bCs/>
              </w:rPr>
              <w:t>…………………………………………</w:t>
            </w:r>
            <w:proofErr w:type="gramStart"/>
            <w:r w:rsidR="003F31C8">
              <w:rPr>
                <w:rFonts w:ascii="Times New Roman" w:eastAsia="Times New Roman" w:hAnsi="Times New Roman" w:cs="Times New Roman"/>
                <w:bCs/>
              </w:rPr>
              <w:t>…..</w:t>
            </w:r>
            <w:proofErr w:type="gramEnd"/>
          </w:p>
        </w:tc>
      </w:tr>
      <w:tr w:rsidR="00496FD3" w14:paraId="50F252CA" w14:textId="4A3A0DCD" w:rsidTr="003A7C02">
        <w:tc>
          <w:tcPr>
            <w:tcW w:w="3828" w:type="dxa"/>
            <w:gridSpan w:val="2"/>
            <w:tcBorders>
              <w:bottom w:val="single" w:sz="4" w:space="0" w:color="000000"/>
              <w:right w:val="single" w:sz="4" w:space="0" w:color="auto"/>
            </w:tcBorders>
          </w:tcPr>
          <w:p w14:paraId="3EC1F76E" w14:textId="0AC4EA61" w:rsidR="0092324F" w:rsidRPr="0092324F" w:rsidRDefault="0092324F" w:rsidP="0092324F">
            <w:pPr>
              <w:rPr>
                <w:rFonts w:ascii="Times New Roman" w:eastAsia="Times New Roman" w:hAnsi="Times New Roman" w:cs="Times New Roman"/>
                <w:bCs/>
              </w:rPr>
            </w:pPr>
            <w:r w:rsidRPr="0092324F">
              <w:rPr>
                <w:rFonts w:ascii="Times New Roman" w:eastAsia="Times New Roman" w:hAnsi="Times New Roman" w:cs="Times New Roman"/>
                <w:bCs/>
              </w:rPr>
              <w:t>Registration Number</w:t>
            </w:r>
            <w:r w:rsidR="007A1588">
              <w:rPr>
                <w:rFonts w:ascii="Times New Roman" w:eastAsia="Times New Roman" w:hAnsi="Times New Roman" w:cs="Times New Roman"/>
                <w:bCs/>
              </w:rPr>
              <w:t xml:space="preserve"> (if applicable)</w:t>
            </w:r>
            <w:r w:rsidRPr="0092324F">
              <w:rPr>
                <w:rFonts w:ascii="Times New Roman" w:eastAsia="Times New Roman" w:hAnsi="Times New Roman" w:cs="Times New Roman"/>
                <w:bCs/>
              </w:rPr>
              <w:t>:</w:t>
            </w:r>
          </w:p>
          <w:p w14:paraId="323E16DF" w14:textId="77777777" w:rsidR="0092324F" w:rsidRPr="0092324F" w:rsidRDefault="0092324F" w:rsidP="0092324F">
            <w:pPr>
              <w:rPr>
                <w:rFonts w:ascii="Times New Roman" w:eastAsia="Times New Roman" w:hAnsi="Times New Roman" w:cs="Times New Roman"/>
                <w:bCs/>
              </w:rPr>
            </w:pPr>
            <w:r w:rsidRPr="0092324F">
              <w:rPr>
                <w:rFonts w:ascii="Times New Roman" w:eastAsia="Times New Roman" w:hAnsi="Times New Roman" w:cs="Times New Roman"/>
                <w:bCs/>
              </w:rPr>
              <w:t>…………………………………….</w:t>
            </w:r>
          </w:p>
          <w:p w14:paraId="1E44D028" w14:textId="3CE745E1" w:rsidR="00496FD3" w:rsidRPr="0092324F" w:rsidRDefault="00496FD3" w:rsidP="0092324F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3686" w:type="dxa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3CD437C" w14:textId="77777777" w:rsidR="0092324F" w:rsidRPr="0092324F" w:rsidRDefault="0092324F" w:rsidP="0092324F">
            <w:pPr>
              <w:rPr>
                <w:rFonts w:ascii="Times New Roman" w:eastAsia="Times New Roman" w:hAnsi="Times New Roman" w:cs="Times New Roman"/>
                <w:bCs/>
              </w:rPr>
            </w:pPr>
            <w:r w:rsidRPr="0092324F">
              <w:rPr>
                <w:rFonts w:ascii="Times New Roman" w:eastAsia="Times New Roman" w:hAnsi="Times New Roman" w:cs="Times New Roman"/>
                <w:bCs/>
              </w:rPr>
              <w:t xml:space="preserve">License Number (if applicable): </w:t>
            </w:r>
          </w:p>
          <w:p w14:paraId="780B30EB" w14:textId="6BDDFEAE" w:rsidR="00496FD3" w:rsidRPr="0092324F" w:rsidRDefault="0092324F" w:rsidP="0092324F">
            <w:pPr>
              <w:rPr>
                <w:rFonts w:ascii="Times New Roman" w:eastAsia="Times New Roman" w:hAnsi="Times New Roman" w:cs="Times New Roman"/>
                <w:bCs/>
              </w:rPr>
            </w:pPr>
            <w:r w:rsidRPr="0092324F">
              <w:rPr>
                <w:rFonts w:ascii="Times New Roman" w:eastAsia="Times New Roman" w:hAnsi="Times New Roman" w:cs="Times New Roman"/>
                <w:bCs/>
              </w:rPr>
              <w:t>…………………………………….</w:t>
            </w:r>
          </w:p>
        </w:tc>
        <w:tc>
          <w:tcPr>
            <w:tcW w:w="3827" w:type="dxa"/>
            <w:tcBorders>
              <w:left w:val="single" w:sz="4" w:space="0" w:color="auto"/>
              <w:bottom w:val="single" w:sz="4" w:space="0" w:color="000000"/>
            </w:tcBorders>
          </w:tcPr>
          <w:p w14:paraId="51FEF2A0" w14:textId="58BA8E93" w:rsidR="0092324F" w:rsidRPr="00F36F97" w:rsidRDefault="0092324F" w:rsidP="0092324F">
            <w:pPr>
              <w:rPr>
                <w:rFonts w:ascii="Times New Roman" w:eastAsia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 xml:space="preserve">Law No (If applicable): </w:t>
            </w:r>
            <w:r w:rsidRPr="00F36F97">
              <w:rPr>
                <w:rFonts w:ascii="Times New Roman" w:eastAsia="Times New Roman" w:hAnsi="Times New Roman" w:cs="Times New Roman"/>
                <w:bCs/>
              </w:rPr>
              <w:t>……………………………………</w:t>
            </w:r>
            <w:r>
              <w:rPr>
                <w:rFonts w:ascii="Times New Roman" w:eastAsia="Times New Roman" w:hAnsi="Times New Roman" w:cs="Times New Roman"/>
                <w:bCs/>
              </w:rPr>
              <w:t>……</w:t>
            </w:r>
          </w:p>
          <w:p w14:paraId="30305068" w14:textId="3BE516D1" w:rsidR="00496FD3" w:rsidRPr="0092324F" w:rsidRDefault="0092324F" w:rsidP="0092324F">
            <w:pPr>
              <w:rPr>
                <w:rFonts w:ascii="Times New Roman" w:eastAsia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P</w:t>
            </w:r>
            <w:r w:rsidRPr="009F11EA">
              <w:rPr>
                <w:rFonts w:ascii="Times New Roman" w:eastAsia="Times New Roman" w:hAnsi="Times New Roman" w:cs="Times New Roman"/>
                <w:bCs/>
              </w:rPr>
              <w:t>residential order</w:t>
            </w:r>
            <w:r>
              <w:rPr>
                <w:rFonts w:ascii="Times New Roman" w:eastAsia="Times New Roman" w:hAnsi="Times New Roman" w:cs="Times New Roman"/>
                <w:bCs/>
              </w:rPr>
              <w:t xml:space="preserve"> No (if applicable)</w:t>
            </w:r>
            <w:r w:rsidR="00382D1E">
              <w:rPr>
                <w:rFonts w:ascii="Times New Roman" w:eastAsia="Times New Roman" w:hAnsi="Times New Roman" w:cs="Times New Roman"/>
                <w:bCs/>
              </w:rPr>
              <w:t>:</w:t>
            </w:r>
            <w:r>
              <w:rPr>
                <w:rFonts w:ascii="Times New Roman" w:eastAsia="Times New Roman" w:hAnsi="Times New Roman" w:cs="Times New Roman"/>
                <w:bCs/>
              </w:rPr>
              <w:t xml:space="preserve"> ………………………………………</w:t>
            </w:r>
          </w:p>
        </w:tc>
      </w:tr>
      <w:tr w:rsidR="00496FD3" w14:paraId="037AF600" w14:textId="0BB9397E" w:rsidTr="00893FB5">
        <w:trPr>
          <w:trHeight w:val="197"/>
        </w:trPr>
        <w:tc>
          <w:tcPr>
            <w:tcW w:w="11341" w:type="dxa"/>
            <w:gridSpan w:val="4"/>
            <w:shd w:val="clear" w:color="auto" w:fill="D9E2F3" w:themeFill="accent1" w:themeFillTint="33"/>
          </w:tcPr>
          <w:p w14:paraId="5BDF4BF9" w14:textId="4DA48134" w:rsidR="00496FD3" w:rsidRDefault="00496FD3" w:rsidP="006D516D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NATURE OF ENTITY </w:t>
            </w:r>
          </w:p>
        </w:tc>
      </w:tr>
      <w:tr w:rsidR="00D74F6B" w14:paraId="1CE92700" w14:textId="77777777" w:rsidTr="00C9086E">
        <w:tc>
          <w:tcPr>
            <w:tcW w:w="11341" w:type="dxa"/>
            <w:gridSpan w:val="4"/>
          </w:tcPr>
          <w:p w14:paraId="2F0CA1F7" w14:textId="77777777" w:rsidR="0092324F" w:rsidRPr="003A7C02" w:rsidRDefault="0092324F" w:rsidP="006D516D">
            <w:pPr>
              <w:rPr>
                <w:rFonts w:ascii="Times New Roman" w:eastAsia="Times New Roman" w:hAnsi="Times New Roman" w:cs="Times New Roman"/>
                <w:bCs/>
                <w:i/>
                <w:iCs/>
              </w:rPr>
            </w:pPr>
            <w:r w:rsidRPr="003A7C02">
              <w:rPr>
                <w:rFonts w:ascii="Times New Roman" w:eastAsia="Times New Roman" w:hAnsi="Times New Roman" w:cs="Times New Roman"/>
                <w:bCs/>
                <w:i/>
                <w:iCs/>
              </w:rPr>
              <w:t xml:space="preserve">Tick as appropriate </w:t>
            </w:r>
          </w:p>
          <w:p w14:paraId="13ED97E7" w14:textId="0FB57FFA" w:rsidR="00D74F6B" w:rsidRPr="00A8775B" w:rsidRDefault="00857C30" w:rsidP="003F31C8">
            <w:pPr>
              <w:ind w:left="-101"/>
              <w:rPr>
                <w:rFonts w:ascii="Times New Roman" w:eastAsia="Times New Roman" w:hAnsi="Times New Roman" w:cs="Times New Roman"/>
                <w:bCs/>
              </w:rPr>
            </w:pP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0"/>
                <w:id w:val="-1323661313"/>
              </w:sdtPr>
              <w:sdtEndPr/>
              <w:sdtContent/>
            </w:sdt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0"/>
                <w:id w:val="-1573659152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1053123977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8435D5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92324F">
              <w:rPr>
                <w:rFonts w:ascii="Times New Roman" w:eastAsia="Times New Roman" w:hAnsi="Times New Roman" w:cs="Times New Roman"/>
                <w:bCs/>
              </w:rPr>
              <w:t xml:space="preserve">Public </w:t>
            </w: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0"/>
                <w:id w:val="-1071267071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1089654819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8435D5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92324F" w:rsidRPr="00505729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r w:rsidR="00D74F6B" w:rsidRPr="00505729">
              <w:rPr>
                <w:rFonts w:ascii="Times New Roman" w:eastAsia="Times New Roman" w:hAnsi="Times New Roman" w:cs="Times New Roman"/>
                <w:bCs/>
              </w:rPr>
              <w:t xml:space="preserve">Private </w:t>
            </w: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0"/>
                <w:id w:val="-1153290657"/>
              </w:sdtPr>
              <w:sdtEndPr/>
              <w:sdtContent>
                <w:r w:rsidR="00D74F6B" w:rsidRPr="00505729">
                  <w:rPr>
                    <w:rFonts w:ascii="Times New Roman" w:eastAsia="Times New Roman" w:hAnsi="Times New Roman" w:cs="Times New Roman"/>
                    <w:bCs/>
                  </w:rPr>
                  <w:t xml:space="preserve"> </w:t>
                </w:r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732509441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8435D5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D74F6B" w:rsidRPr="00505729">
              <w:rPr>
                <w:rFonts w:ascii="Times New Roman" w:eastAsia="Times New Roman" w:hAnsi="Times New Roman" w:cs="Times New Roman"/>
                <w:bCs/>
              </w:rPr>
              <w:t xml:space="preserve"> NGO</w:t>
            </w:r>
            <w:r w:rsidR="00D74F6B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r w:rsidR="00D74F6B" w:rsidRPr="00505729">
              <w:rPr>
                <w:rFonts w:ascii="Times New Roman" w:eastAsia="Times New Roman" w:hAnsi="Times New Roman" w:cs="Times New Roman"/>
                <w:bCs/>
              </w:rPr>
              <w:t xml:space="preserve">  </w:t>
            </w: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0"/>
                <w:id w:val="1244539001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-921170326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8435D5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D74F6B" w:rsidRPr="00505729">
              <w:rPr>
                <w:rFonts w:ascii="Times New Roman" w:eastAsia="Times New Roman" w:hAnsi="Times New Roman" w:cs="Times New Roman"/>
                <w:bCs/>
              </w:rPr>
              <w:t xml:space="preserve">  Faith Based organization  </w:t>
            </w: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0"/>
                <w:id w:val="-192530958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1224343906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8435D5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D74F6B" w:rsidRPr="00505729">
              <w:rPr>
                <w:rFonts w:ascii="Times New Roman" w:eastAsia="Times New Roman" w:hAnsi="Times New Roman" w:cs="Times New Roman"/>
                <w:bCs/>
              </w:rPr>
              <w:t xml:space="preserve"> Political organization</w:t>
            </w:r>
            <w:r w:rsidR="00A8775B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0"/>
                <w:id w:val="-652524403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925535392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8435D5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A8775B" w:rsidRPr="00505729">
              <w:rPr>
                <w:rFonts w:ascii="Times New Roman" w:eastAsia="Times New Roman" w:hAnsi="Times New Roman" w:cs="Times New Roman"/>
                <w:bCs/>
              </w:rPr>
              <w:t xml:space="preserve"> Development Partner </w:t>
            </w: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0"/>
                <w:id w:val="402647385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1663509783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8435D5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A8775B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gramStart"/>
            <w:r w:rsidR="004A25B0" w:rsidRPr="00505729">
              <w:rPr>
                <w:rFonts w:ascii="Times New Roman" w:eastAsia="Times New Roman" w:hAnsi="Times New Roman" w:cs="Times New Roman"/>
                <w:bCs/>
              </w:rPr>
              <w:t>Other:</w:t>
            </w:r>
            <w:r w:rsidR="00A8775B">
              <w:rPr>
                <w:rFonts w:ascii="Times New Roman" w:eastAsia="Times New Roman" w:hAnsi="Times New Roman" w:cs="Times New Roman"/>
                <w:bCs/>
              </w:rPr>
              <w:t>…</w:t>
            </w:r>
            <w:proofErr w:type="gramEnd"/>
            <w:r w:rsidR="00A8775B">
              <w:rPr>
                <w:rFonts w:ascii="Times New Roman" w:eastAsia="Times New Roman" w:hAnsi="Times New Roman" w:cs="Times New Roman"/>
                <w:bCs/>
              </w:rPr>
              <w:t>.</w:t>
            </w:r>
          </w:p>
        </w:tc>
      </w:tr>
      <w:tr w:rsidR="00D74F6B" w14:paraId="773272F8" w14:textId="77777777" w:rsidTr="00C9086E">
        <w:tc>
          <w:tcPr>
            <w:tcW w:w="2127" w:type="dxa"/>
          </w:tcPr>
          <w:p w14:paraId="3789F9AD" w14:textId="44370DF2" w:rsidR="00213377" w:rsidRPr="00D74F6B" w:rsidRDefault="0092324F" w:rsidP="00D74F6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Entity</w:t>
            </w:r>
            <w:r w:rsidR="00D74F6B" w:rsidRPr="00D74F6B">
              <w:rPr>
                <w:rFonts w:ascii="Times New Roman" w:eastAsia="Times New Roman" w:hAnsi="Times New Roman" w:cs="Times New Roman"/>
                <w:bCs/>
              </w:rPr>
              <w:t xml:space="preserve"> Sector</w:t>
            </w:r>
            <w:r w:rsidR="00213377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</w:p>
        </w:tc>
        <w:tc>
          <w:tcPr>
            <w:tcW w:w="9214" w:type="dxa"/>
            <w:gridSpan w:val="3"/>
          </w:tcPr>
          <w:p w14:paraId="433C310C" w14:textId="6164546F" w:rsidR="00D74F6B" w:rsidRPr="00D74F6B" w:rsidRDefault="00C32E64" w:rsidP="00D74F6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  <w: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 xml:space="preserve">Financial (Refer to Registration Guide- Annex I)  </w:t>
            </w:r>
          </w:p>
        </w:tc>
      </w:tr>
      <w:tr w:rsidR="00D74F6B" w:rsidRPr="00ED2F28" w14:paraId="603B4F21" w14:textId="77777777" w:rsidTr="00C9086E">
        <w:tc>
          <w:tcPr>
            <w:tcW w:w="2127" w:type="dxa"/>
          </w:tcPr>
          <w:p w14:paraId="5F21C41E" w14:textId="0943BCA5" w:rsidR="00D74F6B" w:rsidRPr="00D74F6B" w:rsidRDefault="0092324F" w:rsidP="00D74F6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 xml:space="preserve">Entity </w:t>
            </w:r>
            <w:r w:rsidR="00D74F6B" w:rsidRPr="00D74F6B">
              <w:rPr>
                <w:rFonts w:ascii="Times New Roman" w:eastAsia="Times New Roman" w:hAnsi="Times New Roman" w:cs="Times New Roman"/>
                <w:bCs/>
              </w:rPr>
              <w:t>Address:</w:t>
            </w:r>
          </w:p>
        </w:tc>
        <w:tc>
          <w:tcPr>
            <w:tcW w:w="9214" w:type="dxa"/>
            <w:gridSpan w:val="3"/>
          </w:tcPr>
          <w:p w14:paraId="2D6D96B4" w14:textId="2972328E" w:rsidR="00D74F6B" w:rsidRPr="00D74F6B" w:rsidRDefault="00D74F6B" w:rsidP="00D74F6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  <w:r w:rsidRPr="00D74F6B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 xml:space="preserve">Country, Province, District, </w:t>
            </w:r>
            <w:r w:rsidR="000661EF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 xml:space="preserve">Sector </w:t>
            </w:r>
          </w:p>
        </w:tc>
      </w:tr>
      <w:tr w:rsidR="00D74F6B" w:rsidRPr="00ED2F28" w14:paraId="6A142413" w14:textId="77777777" w:rsidTr="00C9086E">
        <w:tc>
          <w:tcPr>
            <w:tcW w:w="2127" w:type="dxa"/>
          </w:tcPr>
          <w:p w14:paraId="5E5799BA" w14:textId="77777777" w:rsidR="00D74F6B" w:rsidRPr="00D74F6B" w:rsidRDefault="00D74F6B" w:rsidP="00D74F6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</w:rPr>
              <w:t>Phone Number:</w:t>
            </w:r>
          </w:p>
        </w:tc>
        <w:tc>
          <w:tcPr>
            <w:tcW w:w="9214" w:type="dxa"/>
            <w:gridSpan w:val="3"/>
          </w:tcPr>
          <w:p w14:paraId="61B14E42" w14:textId="77777777" w:rsidR="00D74F6B" w:rsidRPr="00D74F6B" w:rsidRDefault="00D74F6B" w:rsidP="00D74F6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  <w:r w:rsidRPr="00D74F6B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 xml:space="preserve"> +</w:t>
            </w:r>
            <w:proofErr w:type="spellStart"/>
            <w:r w:rsidRPr="00D74F6B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xxxx</w:t>
            </w:r>
            <w:proofErr w:type="spellEnd"/>
            <w:r w:rsidRPr="00D74F6B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 xml:space="preserve"> xxx </w:t>
            </w:r>
            <w:proofErr w:type="spellStart"/>
            <w:r w:rsidRPr="00D74F6B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xxxx</w:t>
            </w:r>
            <w:proofErr w:type="spellEnd"/>
          </w:p>
        </w:tc>
      </w:tr>
      <w:tr w:rsidR="00D74F6B" w:rsidRPr="00ED2F28" w14:paraId="04FFE2B0" w14:textId="77777777" w:rsidTr="00C9086E">
        <w:tc>
          <w:tcPr>
            <w:tcW w:w="2127" w:type="dxa"/>
          </w:tcPr>
          <w:p w14:paraId="21B8CE89" w14:textId="77777777" w:rsidR="00D74F6B" w:rsidRPr="00D74F6B" w:rsidRDefault="00D74F6B" w:rsidP="00D74F6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</w:rPr>
              <w:t>Email Address:</w:t>
            </w:r>
          </w:p>
        </w:tc>
        <w:tc>
          <w:tcPr>
            <w:tcW w:w="9214" w:type="dxa"/>
            <w:gridSpan w:val="3"/>
          </w:tcPr>
          <w:p w14:paraId="49D82B3F" w14:textId="77777777" w:rsidR="00D74F6B" w:rsidRPr="00D74F6B" w:rsidRDefault="00D74F6B" w:rsidP="00D74F6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  <w:r w:rsidRPr="00D74F6B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abc@abc.com</w:t>
            </w:r>
          </w:p>
        </w:tc>
      </w:tr>
      <w:tr w:rsidR="00D74F6B" w14:paraId="040EA92D" w14:textId="77777777" w:rsidTr="00121B07">
        <w:tc>
          <w:tcPr>
            <w:tcW w:w="2127" w:type="dxa"/>
            <w:tcBorders>
              <w:bottom w:val="single" w:sz="4" w:space="0" w:color="000000"/>
            </w:tcBorders>
          </w:tcPr>
          <w:p w14:paraId="67A82266" w14:textId="77777777" w:rsidR="00D74F6B" w:rsidRPr="00D74F6B" w:rsidRDefault="00D74F6B" w:rsidP="00D74F6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</w:rPr>
              <w:t>Website:</w:t>
            </w:r>
          </w:p>
        </w:tc>
        <w:tc>
          <w:tcPr>
            <w:tcW w:w="9214" w:type="dxa"/>
            <w:gridSpan w:val="3"/>
            <w:tcBorders>
              <w:bottom w:val="single" w:sz="4" w:space="0" w:color="000000"/>
            </w:tcBorders>
          </w:tcPr>
          <w:p w14:paraId="383C8031" w14:textId="77777777" w:rsidR="00D74F6B" w:rsidRPr="00D74F6B" w:rsidRDefault="00D74F6B" w:rsidP="00D74F6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  <w:r w:rsidRPr="00D74F6B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www.abc.com</w:t>
            </w:r>
          </w:p>
        </w:tc>
      </w:tr>
      <w:tr w:rsidR="00D74F6B" w14:paraId="6ECB5CFE" w14:textId="77777777" w:rsidTr="00121B07">
        <w:tc>
          <w:tcPr>
            <w:tcW w:w="11341" w:type="dxa"/>
            <w:gridSpan w:val="4"/>
            <w:shd w:val="clear" w:color="auto" w:fill="D9E2F3" w:themeFill="accent1" w:themeFillTint="33"/>
          </w:tcPr>
          <w:p w14:paraId="501B63C4" w14:textId="3C108267" w:rsidR="00AD6FC0" w:rsidRDefault="00AD6FC0" w:rsidP="00AD6F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  <w:b/>
              </w:rPr>
              <w:t>DATA PROTECTION OFFICER</w:t>
            </w:r>
          </w:p>
          <w:p w14:paraId="417CE0DD" w14:textId="4167A6F0" w:rsidR="00121B07" w:rsidRPr="00121B07" w:rsidRDefault="00121B07" w:rsidP="00A877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8"/>
                <w:szCs w:val="8"/>
              </w:rPr>
            </w:pPr>
          </w:p>
        </w:tc>
      </w:tr>
      <w:tr w:rsidR="00D74F6B" w14:paraId="55C23146" w14:textId="77777777" w:rsidTr="00C9086E">
        <w:tc>
          <w:tcPr>
            <w:tcW w:w="2127" w:type="dxa"/>
          </w:tcPr>
          <w:p w14:paraId="0ABB6CE5" w14:textId="77777777" w:rsidR="00D74F6B" w:rsidRPr="00D74F6B" w:rsidRDefault="00D74F6B" w:rsidP="00D74F6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</w:rPr>
              <w:t>Name:</w:t>
            </w:r>
          </w:p>
        </w:tc>
        <w:tc>
          <w:tcPr>
            <w:tcW w:w="9214" w:type="dxa"/>
            <w:gridSpan w:val="3"/>
          </w:tcPr>
          <w:p w14:paraId="534D40F7" w14:textId="0A86CC15" w:rsidR="00D74F6B" w:rsidRPr="00D74F6B" w:rsidRDefault="00863C29" w:rsidP="00D74F6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2A6DC9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 xml:space="preserve"> Name</w:t>
            </w:r>
          </w:p>
        </w:tc>
      </w:tr>
      <w:tr w:rsidR="002A6DC9" w14:paraId="6AF9F420" w14:textId="77777777" w:rsidTr="00C9086E">
        <w:tc>
          <w:tcPr>
            <w:tcW w:w="2127" w:type="dxa"/>
          </w:tcPr>
          <w:p w14:paraId="383172F1" w14:textId="77777777" w:rsidR="002A6DC9" w:rsidRPr="00D74F6B" w:rsidRDefault="002A6DC9" w:rsidP="002A6DC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</w:rPr>
              <w:t>Phone Number:</w:t>
            </w:r>
          </w:p>
        </w:tc>
        <w:tc>
          <w:tcPr>
            <w:tcW w:w="9214" w:type="dxa"/>
            <w:gridSpan w:val="3"/>
          </w:tcPr>
          <w:p w14:paraId="5C134990" w14:textId="164153C0" w:rsidR="002A6DC9" w:rsidRPr="00D74F6B" w:rsidRDefault="002A6DC9" w:rsidP="002A6DC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 xml:space="preserve"> +</w:t>
            </w:r>
            <w:proofErr w:type="spellStart"/>
            <w:r w:rsidRPr="00D74F6B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xxxx</w:t>
            </w:r>
            <w:proofErr w:type="spellEnd"/>
            <w:r w:rsidRPr="00D74F6B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 xml:space="preserve"> xxx </w:t>
            </w:r>
            <w:proofErr w:type="spellStart"/>
            <w:r w:rsidRPr="00D74F6B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xxxx</w:t>
            </w:r>
            <w:proofErr w:type="spellEnd"/>
          </w:p>
        </w:tc>
      </w:tr>
      <w:tr w:rsidR="002A6DC9" w14:paraId="1B0D65DF" w14:textId="77777777" w:rsidTr="003A7C02">
        <w:tc>
          <w:tcPr>
            <w:tcW w:w="2127" w:type="dxa"/>
            <w:tcBorders>
              <w:bottom w:val="single" w:sz="4" w:space="0" w:color="000000"/>
            </w:tcBorders>
          </w:tcPr>
          <w:p w14:paraId="12174F29" w14:textId="77777777" w:rsidR="002A6DC9" w:rsidRPr="00D74F6B" w:rsidRDefault="002A6DC9" w:rsidP="002A6DC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</w:rPr>
              <w:t>Email Address:</w:t>
            </w:r>
          </w:p>
        </w:tc>
        <w:tc>
          <w:tcPr>
            <w:tcW w:w="9214" w:type="dxa"/>
            <w:gridSpan w:val="3"/>
            <w:tcBorders>
              <w:bottom w:val="single" w:sz="4" w:space="0" w:color="000000"/>
            </w:tcBorders>
          </w:tcPr>
          <w:p w14:paraId="2344A227" w14:textId="63369D87" w:rsidR="002A6DC9" w:rsidRPr="00D74F6B" w:rsidRDefault="002A6DC9" w:rsidP="002A6DC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a</w:t>
            </w:r>
            <w: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ass</w:t>
            </w:r>
            <w:r w:rsidRPr="00D74F6B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c@abc.com</w:t>
            </w:r>
          </w:p>
        </w:tc>
      </w:tr>
      <w:tr w:rsidR="002A6DC9" w14:paraId="51526A19" w14:textId="77777777" w:rsidTr="003A7C02">
        <w:tc>
          <w:tcPr>
            <w:tcW w:w="11341" w:type="dxa"/>
            <w:gridSpan w:val="4"/>
            <w:shd w:val="clear" w:color="auto" w:fill="D9E2F3" w:themeFill="accent1" w:themeFillTint="33"/>
          </w:tcPr>
          <w:p w14:paraId="72E7EE18" w14:textId="3C98F3FA" w:rsidR="003A7C02" w:rsidRDefault="002A6DC9" w:rsidP="003A7C02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REPRESENTATIVE </w:t>
            </w:r>
            <w:r w:rsidR="00C32E64">
              <w:rPr>
                <w:rFonts w:ascii="Times New Roman" w:eastAsia="Times New Roman" w:hAnsi="Times New Roman" w:cs="Times New Roman"/>
                <w:b/>
              </w:rPr>
              <w:t xml:space="preserve">IN RWANDA </w:t>
            </w:r>
            <w:r w:rsidRPr="00121B07">
              <w:rPr>
                <w:rFonts w:ascii="Times New Roman" w:eastAsia="Times New Roman" w:hAnsi="Times New Roman" w:cs="Times New Roman"/>
                <w:bCs/>
                <w:i/>
                <w:iCs/>
              </w:rPr>
              <w:t xml:space="preserve">(if applicant </w:t>
            </w:r>
            <w:r w:rsidR="00121B07">
              <w:rPr>
                <w:rFonts w:ascii="Times New Roman" w:eastAsia="Times New Roman" w:hAnsi="Times New Roman" w:cs="Times New Roman"/>
                <w:bCs/>
                <w:i/>
                <w:iCs/>
              </w:rPr>
              <w:t xml:space="preserve">is </w:t>
            </w:r>
            <w:r w:rsidRPr="00121B07">
              <w:rPr>
                <w:rFonts w:ascii="Times New Roman" w:eastAsia="Times New Roman" w:hAnsi="Times New Roman" w:cs="Times New Roman"/>
                <w:bCs/>
                <w:i/>
                <w:iCs/>
              </w:rPr>
              <w:t xml:space="preserve">established outside </w:t>
            </w:r>
            <w:r w:rsidR="00121B07">
              <w:rPr>
                <w:rFonts w:ascii="Times New Roman" w:eastAsia="Times New Roman" w:hAnsi="Times New Roman" w:cs="Times New Roman"/>
                <w:bCs/>
                <w:i/>
                <w:iCs/>
              </w:rPr>
              <w:t xml:space="preserve">of </w:t>
            </w:r>
            <w:r w:rsidRPr="00121B07">
              <w:rPr>
                <w:rFonts w:ascii="Times New Roman" w:eastAsia="Times New Roman" w:hAnsi="Times New Roman" w:cs="Times New Roman"/>
                <w:bCs/>
                <w:i/>
                <w:iCs/>
              </w:rPr>
              <w:t>Rwanda)</w:t>
            </w:r>
          </w:p>
          <w:p w14:paraId="6C09DC39" w14:textId="59421CCC" w:rsidR="00121B07" w:rsidRPr="00121B07" w:rsidRDefault="00121B07" w:rsidP="003A7C02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sz w:val="4"/>
                <w:szCs w:val="4"/>
              </w:rPr>
            </w:pPr>
          </w:p>
        </w:tc>
      </w:tr>
      <w:tr w:rsidR="002A6DC9" w:rsidRPr="00ED2F28" w14:paraId="13C1037B" w14:textId="77777777" w:rsidTr="00C9086E">
        <w:tc>
          <w:tcPr>
            <w:tcW w:w="2127" w:type="dxa"/>
            <w:tcBorders>
              <w:right w:val="single" w:sz="4" w:space="0" w:color="auto"/>
            </w:tcBorders>
          </w:tcPr>
          <w:p w14:paraId="61BD106E" w14:textId="77777777" w:rsidR="002A6DC9" w:rsidRPr="00D74F6B" w:rsidRDefault="002A6DC9" w:rsidP="002A6DC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</w:rPr>
              <w:t>Name:</w:t>
            </w:r>
          </w:p>
        </w:tc>
        <w:tc>
          <w:tcPr>
            <w:tcW w:w="9214" w:type="dxa"/>
            <w:gridSpan w:val="3"/>
            <w:tcBorders>
              <w:left w:val="single" w:sz="4" w:space="0" w:color="auto"/>
            </w:tcBorders>
          </w:tcPr>
          <w:p w14:paraId="2D2C3383" w14:textId="59D23614" w:rsidR="002A6DC9" w:rsidRPr="00ED2F28" w:rsidRDefault="002A6DC9" w:rsidP="002A6DC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C35D0E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Representative name</w:t>
            </w:r>
            <w:r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</w:p>
        </w:tc>
      </w:tr>
      <w:tr w:rsidR="002A6DC9" w:rsidRPr="00ED2F28" w14:paraId="59AE9AA9" w14:textId="77777777" w:rsidTr="00C9086E">
        <w:tc>
          <w:tcPr>
            <w:tcW w:w="2127" w:type="dxa"/>
            <w:tcBorders>
              <w:right w:val="single" w:sz="4" w:space="0" w:color="auto"/>
            </w:tcBorders>
          </w:tcPr>
          <w:p w14:paraId="6EAF45D2" w14:textId="77777777" w:rsidR="002A6DC9" w:rsidRPr="00D74F6B" w:rsidRDefault="002A6DC9" w:rsidP="002A6DC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</w:rPr>
              <w:t>Phone Number:</w:t>
            </w:r>
          </w:p>
        </w:tc>
        <w:tc>
          <w:tcPr>
            <w:tcW w:w="9214" w:type="dxa"/>
            <w:gridSpan w:val="3"/>
            <w:tcBorders>
              <w:left w:val="single" w:sz="4" w:space="0" w:color="auto"/>
            </w:tcBorders>
          </w:tcPr>
          <w:p w14:paraId="551675B6" w14:textId="50628565" w:rsidR="002A6DC9" w:rsidRPr="00ED2F28" w:rsidRDefault="002A6DC9" w:rsidP="002A6DC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+</w:t>
            </w:r>
            <w:proofErr w:type="spellStart"/>
            <w:r w:rsidRPr="00D74F6B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xxxx</w:t>
            </w:r>
            <w:proofErr w:type="spellEnd"/>
            <w:r w:rsidRPr="00D74F6B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 xml:space="preserve"> xxx </w:t>
            </w:r>
            <w:proofErr w:type="spellStart"/>
            <w:r w:rsidRPr="00D74F6B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xxxx</w:t>
            </w:r>
            <w:proofErr w:type="spellEnd"/>
          </w:p>
        </w:tc>
      </w:tr>
      <w:tr w:rsidR="002A6DC9" w:rsidRPr="00ED2F28" w14:paraId="153A775B" w14:textId="77777777" w:rsidTr="00C9086E">
        <w:tc>
          <w:tcPr>
            <w:tcW w:w="2127" w:type="dxa"/>
            <w:tcBorders>
              <w:right w:val="single" w:sz="4" w:space="0" w:color="auto"/>
            </w:tcBorders>
          </w:tcPr>
          <w:p w14:paraId="1A70338B" w14:textId="74DC907B" w:rsidR="002A6DC9" w:rsidRPr="00D74F6B" w:rsidRDefault="000661EF" w:rsidP="002A6DC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</w:rPr>
              <w:t>Address:</w:t>
            </w:r>
          </w:p>
        </w:tc>
        <w:tc>
          <w:tcPr>
            <w:tcW w:w="9214" w:type="dxa"/>
            <w:gridSpan w:val="3"/>
            <w:tcBorders>
              <w:left w:val="single" w:sz="4" w:space="0" w:color="auto"/>
            </w:tcBorders>
          </w:tcPr>
          <w:p w14:paraId="5D760F6C" w14:textId="5AB20629" w:rsidR="002A6DC9" w:rsidRPr="00ED2F28" w:rsidRDefault="002A6DC9" w:rsidP="002A6DC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 xml:space="preserve"> </w:t>
            </w:r>
            <w:r w:rsidR="000661EF" w:rsidRPr="00D74F6B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 xml:space="preserve">Country, Province, District, </w:t>
            </w:r>
            <w:r w:rsidR="000661EF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Sector</w:t>
            </w:r>
          </w:p>
        </w:tc>
      </w:tr>
      <w:tr w:rsidR="002A6DC9" w:rsidRPr="00ED2F28" w14:paraId="4921C359" w14:textId="77777777" w:rsidTr="00C9086E">
        <w:tc>
          <w:tcPr>
            <w:tcW w:w="2127" w:type="dxa"/>
            <w:tcBorders>
              <w:right w:val="single" w:sz="4" w:space="0" w:color="auto"/>
            </w:tcBorders>
          </w:tcPr>
          <w:p w14:paraId="7F019EB8" w14:textId="4C9FA52F" w:rsidR="002A6DC9" w:rsidRPr="00D74F6B" w:rsidRDefault="000661EF" w:rsidP="002A6DC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</w:rPr>
              <w:t>Email:</w:t>
            </w:r>
          </w:p>
        </w:tc>
        <w:tc>
          <w:tcPr>
            <w:tcW w:w="9214" w:type="dxa"/>
            <w:gridSpan w:val="3"/>
            <w:tcBorders>
              <w:left w:val="single" w:sz="4" w:space="0" w:color="auto"/>
            </w:tcBorders>
          </w:tcPr>
          <w:p w14:paraId="7C32EFAD" w14:textId="049C6732" w:rsidR="002A6DC9" w:rsidRPr="00ED2F28" w:rsidRDefault="002A6DC9" w:rsidP="002A6DC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a</w:t>
            </w:r>
            <w: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ass</w:t>
            </w:r>
            <w:r w:rsidRPr="00D74F6B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c@abc.com</w:t>
            </w:r>
          </w:p>
        </w:tc>
      </w:tr>
      <w:tr w:rsidR="002A6DC9" w:rsidRPr="00ED2F28" w14:paraId="07FB56AC" w14:textId="77777777" w:rsidTr="00C9086E">
        <w:tc>
          <w:tcPr>
            <w:tcW w:w="2127" w:type="dxa"/>
            <w:tcBorders>
              <w:right w:val="single" w:sz="4" w:space="0" w:color="auto"/>
            </w:tcBorders>
          </w:tcPr>
          <w:p w14:paraId="2F4FFEC8" w14:textId="77777777" w:rsidR="002A6DC9" w:rsidRPr="00D74F6B" w:rsidRDefault="002A6DC9" w:rsidP="002A6DC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</w:rPr>
              <w:lastRenderedPageBreak/>
              <w:t>Website:</w:t>
            </w:r>
          </w:p>
        </w:tc>
        <w:tc>
          <w:tcPr>
            <w:tcW w:w="9214" w:type="dxa"/>
            <w:gridSpan w:val="3"/>
            <w:tcBorders>
              <w:left w:val="single" w:sz="4" w:space="0" w:color="auto"/>
            </w:tcBorders>
          </w:tcPr>
          <w:p w14:paraId="2AEE0324" w14:textId="626D9C2B" w:rsidR="002A6DC9" w:rsidRPr="00ED2F28" w:rsidRDefault="002A6DC9" w:rsidP="002A6DC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www.a</w:t>
            </w:r>
            <w: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f</w:t>
            </w:r>
            <w:r w:rsidRPr="00D74F6B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c.com</w:t>
            </w:r>
          </w:p>
        </w:tc>
      </w:tr>
    </w:tbl>
    <w:p w14:paraId="1FAD3BBE" w14:textId="77777777" w:rsidR="00F20BAF" w:rsidRDefault="00F20BAF" w:rsidP="00F20BAF">
      <w:pPr>
        <w:rPr>
          <w:rFonts w:ascii="Times New Roman" w:eastAsia="Times New Roman" w:hAnsi="Times New Roman" w:cs="Times New Roman"/>
        </w:rPr>
      </w:pPr>
    </w:p>
    <w:tbl>
      <w:tblPr>
        <w:tblStyle w:val="a1"/>
        <w:tblW w:w="11341" w:type="dxa"/>
        <w:tblInd w:w="-9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27"/>
        <w:gridCol w:w="2127"/>
        <w:gridCol w:w="2551"/>
        <w:gridCol w:w="2126"/>
        <w:gridCol w:w="2410"/>
      </w:tblGrid>
      <w:tr w:rsidR="00F20BAF" w14:paraId="0530FF21" w14:textId="77777777" w:rsidTr="009973B7">
        <w:tc>
          <w:tcPr>
            <w:tcW w:w="11341" w:type="dxa"/>
            <w:gridSpan w:val="5"/>
            <w:shd w:val="clear" w:color="auto" w:fill="8EAADB" w:themeFill="accent1" w:themeFillTint="99"/>
          </w:tcPr>
          <w:p w14:paraId="53D99F18" w14:textId="77777777" w:rsidR="00F20BAF" w:rsidRDefault="00F20BAF" w:rsidP="009973B7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SECTION 2 – PERSONAL DATA</w:t>
            </w:r>
          </w:p>
          <w:p w14:paraId="5EB948F6" w14:textId="77777777" w:rsidR="00F20BAF" w:rsidRDefault="00F20BAF" w:rsidP="009973B7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F20BAF" w14:paraId="0F32DB2B" w14:textId="77777777" w:rsidTr="009973B7">
        <w:tc>
          <w:tcPr>
            <w:tcW w:w="2127" w:type="dxa"/>
            <w:tcBorders>
              <w:right w:val="single" w:sz="4" w:space="0" w:color="auto"/>
            </w:tcBorders>
            <w:shd w:val="clear" w:color="auto" w:fill="D9E2F3"/>
          </w:tcPr>
          <w:p w14:paraId="43B84ED5" w14:textId="77777777" w:rsidR="00F20BAF" w:rsidRPr="00505729" w:rsidRDefault="00F20BAF" w:rsidP="009973B7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ATEGORY OF DATA SUBJECTS</w:t>
            </w:r>
          </w:p>
          <w:p w14:paraId="10B523EA" w14:textId="77777777" w:rsidR="00F20BAF" w:rsidRDefault="00F20BAF" w:rsidP="009973B7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(e.g., employee, client,</w:t>
            </w:r>
          </w:p>
          <w:p w14:paraId="102F7604" w14:textId="77777777" w:rsidR="00F20BAF" w:rsidRPr="00ED2F28" w:rsidRDefault="00F20BAF" w:rsidP="009973B7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supplier, or shareholder, students, patients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etc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2127" w:type="dxa"/>
            <w:tcBorders>
              <w:left w:val="single" w:sz="4" w:space="0" w:color="auto"/>
            </w:tcBorders>
            <w:shd w:val="clear" w:color="auto" w:fill="D9E2F3"/>
          </w:tcPr>
          <w:p w14:paraId="07CF3F2A" w14:textId="77777777" w:rsidR="00F20BAF" w:rsidRDefault="00F20BAF" w:rsidP="009973B7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DESCRIPTION OF PERSONAL DATA </w:t>
            </w:r>
          </w:p>
          <w:p w14:paraId="34B6DB37" w14:textId="77777777" w:rsidR="00F20BAF" w:rsidRDefault="00F20BAF" w:rsidP="009973B7">
            <w:pPr>
              <w:rPr>
                <w:rFonts w:ascii="Times New Roman" w:eastAsia="Times New Roman" w:hAnsi="Times New Roman" w:cs="Times New Roman"/>
                <w:b/>
              </w:rPr>
            </w:pPr>
          </w:p>
          <w:p w14:paraId="6604A638" w14:textId="77777777" w:rsidR="00F20BAF" w:rsidRDefault="00F20BAF" w:rsidP="009973B7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(e.g., name, address, or National Identity Card</w:t>
            </w:r>
          </w:p>
          <w:p w14:paraId="5B6998FF" w14:textId="77777777" w:rsidR="00F20BAF" w:rsidRDefault="00F20BAF" w:rsidP="009973B7">
            <w:pPr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</w:rPr>
              <w:t>Number,etc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2551" w:type="dxa"/>
            <w:shd w:val="clear" w:color="auto" w:fill="D9E2F3"/>
          </w:tcPr>
          <w:p w14:paraId="7D1F42A1" w14:textId="77777777" w:rsidR="00F20BAF" w:rsidRDefault="00F20BAF" w:rsidP="009973B7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PURPOSE OF PROCESSING</w:t>
            </w:r>
          </w:p>
          <w:p w14:paraId="334C0C15" w14:textId="77777777" w:rsidR="00F20BAF" w:rsidRDefault="00F20BAF" w:rsidP="009973B7">
            <w:pPr>
              <w:rPr>
                <w:rFonts w:ascii="Times New Roman" w:eastAsia="Times New Roman" w:hAnsi="Times New Roman" w:cs="Times New Roman"/>
              </w:rPr>
            </w:pPr>
          </w:p>
          <w:p w14:paraId="07784332" w14:textId="77777777" w:rsidR="00F20BAF" w:rsidRPr="00E63665" w:rsidRDefault="00F20BAF" w:rsidP="009973B7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(e.g., service provision, HR management, invoicing, Know Your Customer (KYC)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etc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).     </w:t>
            </w:r>
          </w:p>
        </w:tc>
        <w:tc>
          <w:tcPr>
            <w:tcW w:w="2126" w:type="dxa"/>
            <w:shd w:val="clear" w:color="auto" w:fill="D9E2F3"/>
          </w:tcPr>
          <w:p w14:paraId="2BB6862B" w14:textId="77777777" w:rsidR="00F20BAF" w:rsidRDefault="00F20BAF" w:rsidP="009973B7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ATEGORY OF RECIPIENT(S) TO WHOM PERSONAL DATA IS DISCLOSED</w:t>
            </w:r>
          </w:p>
          <w:p w14:paraId="1445F185" w14:textId="77777777" w:rsidR="00F20BAF" w:rsidRDefault="00F20BAF" w:rsidP="009973B7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(e.g., Regulators, Partners, Investors, etc.)</w:t>
            </w:r>
          </w:p>
        </w:tc>
        <w:tc>
          <w:tcPr>
            <w:tcW w:w="2410" w:type="dxa"/>
            <w:shd w:val="clear" w:color="auto" w:fill="D9E2F3"/>
          </w:tcPr>
          <w:p w14:paraId="5A4F433F" w14:textId="77777777" w:rsidR="00F20BAF" w:rsidRDefault="00F20BAF" w:rsidP="009973B7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GROUND FOR PROCESSING</w:t>
            </w:r>
          </w:p>
          <w:p w14:paraId="2DD3B01D" w14:textId="77777777" w:rsidR="00F20BAF" w:rsidRDefault="00F20BAF" w:rsidP="009973B7">
            <w:pPr>
              <w:rPr>
                <w:rFonts w:ascii="Times New Roman" w:eastAsia="Times New Roman" w:hAnsi="Times New Roman" w:cs="Times New Roman"/>
              </w:rPr>
            </w:pPr>
          </w:p>
          <w:p w14:paraId="2D18156A" w14:textId="77777777" w:rsidR="00F20BAF" w:rsidRDefault="00F20BAF" w:rsidP="009973B7">
            <w:pPr>
              <w:rPr>
                <w:rFonts w:ascii="Times New Roman" w:eastAsia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Pr="00772EA6">
              <w:rPr>
                <w:rFonts w:ascii="Times New Roman" w:eastAsia="Times New Roman" w:hAnsi="Times New Roman" w:cs="Times New Roman"/>
                <w:bCs/>
              </w:rPr>
              <w:t>(Tick as appropriate)</w:t>
            </w:r>
          </w:p>
          <w:p w14:paraId="0FFA44EC" w14:textId="77777777" w:rsidR="00F20BAF" w:rsidRDefault="00F20BAF" w:rsidP="009973B7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F20BAF" w14:paraId="291A6AAE" w14:textId="77777777" w:rsidTr="009973B7">
        <w:trPr>
          <w:trHeight w:val="887"/>
        </w:trPr>
        <w:tc>
          <w:tcPr>
            <w:tcW w:w="2127" w:type="dxa"/>
            <w:tcBorders>
              <w:bottom w:val="single" w:sz="4" w:space="0" w:color="auto"/>
              <w:right w:val="single" w:sz="4" w:space="0" w:color="auto"/>
            </w:tcBorders>
          </w:tcPr>
          <w:p w14:paraId="2D0EB466" w14:textId="77777777" w:rsidR="00F20BAF" w:rsidRPr="00B14331" w:rsidRDefault="00F20BAF" w:rsidP="009973B7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</w:p>
          <w:p w14:paraId="282B743D" w14:textId="77777777" w:rsidR="00F20BAF" w:rsidRPr="00B14331" w:rsidRDefault="00F20BAF" w:rsidP="009973B7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  <w: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 xml:space="preserve">Clients  </w:t>
            </w:r>
          </w:p>
        </w:tc>
        <w:tc>
          <w:tcPr>
            <w:tcW w:w="2127" w:type="dxa"/>
            <w:tcBorders>
              <w:left w:val="single" w:sz="4" w:space="0" w:color="auto"/>
              <w:bottom w:val="single" w:sz="4" w:space="0" w:color="auto"/>
            </w:tcBorders>
          </w:tcPr>
          <w:p w14:paraId="26171111" w14:textId="77777777" w:rsidR="00F20BAF" w:rsidRPr="00B14331" w:rsidRDefault="00F20BAF" w:rsidP="009973B7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</w:p>
          <w:p w14:paraId="5DF688E6" w14:textId="77777777" w:rsidR="00F20BAF" w:rsidRPr="00B14331" w:rsidRDefault="00F20BAF" w:rsidP="009973B7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  <w:r w:rsidRPr="00B14331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 xml:space="preserve">Name, </w:t>
            </w:r>
            <w: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phone number</w:t>
            </w:r>
          </w:p>
        </w:tc>
        <w:tc>
          <w:tcPr>
            <w:tcW w:w="2551" w:type="dxa"/>
            <w:tcBorders>
              <w:bottom w:val="single" w:sz="4" w:space="0" w:color="auto"/>
            </w:tcBorders>
          </w:tcPr>
          <w:p w14:paraId="55EEC395" w14:textId="77777777" w:rsidR="00F20BAF" w:rsidRPr="00B14331" w:rsidRDefault="00F20BAF" w:rsidP="009973B7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</w:p>
          <w:p w14:paraId="43D217C6" w14:textId="77777777" w:rsidR="00F20BAF" w:rsidRPr="00B14331" w:rsidRDefault="00F20BAF" w:rsidP="009973B7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  <w: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S</w:t>
            </w:r>
            <w:r w:rsidRPr="000661EF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ervice provision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6DE6EF4D" w14:textId="77777777" w:rsidR="00F20BAF" w:rsidRDefault="00F20BAF" w:rsidP="009973B7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</w:p>
          <w:p w14:paraId="4F775E26" w14:textId="77777777" w:rsidR="00F20BAF" w:rsidRDefault="00F20BAF" w:rsidP="009973B7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  <w: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Regulators:</w:t>
            </w:r>
          </w:p>
          <w:p w14:paraId="3163B757" w14:textId="77777777" w:rsidR="00F20BAF" w:rsidRDefault="00F20BAF" w:rsidP="009973B7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</w:p>
          <w:p w14:paraId="597D4EC9" w14:textId="77777777" w:rsidR="00F20BAF" w:rsidRPr="00B14331" w:rsidRDefault="00F20BAF" w:rsidP="009973B7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  <w: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RURA, BNR</w:t>
            </w:r>
          </w:p>
          <w:p w14:paraId="3744481E" w14:textId="77777777" w:rsidR="00F20BAF" w:rsidRPr="00B14331" w:rsidRDefault="00F20BAF" w:rsidP="009973B7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14:paraId="518F6B3B" w14:textId="77777777" w:rsidR="00F20BAF" w:rsidRDefault="00857C30" w:rsidP="009973B7">
            <w:pPr>
              <w:pStyle w:val="ListParagraph"/>
              <w:ind w:left="30" w:hanging="6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  <w:spacing w:val="5"/>
                  <w:sz w:val="24"/>
                  <w:szCs w:val="24"/>
                </w:rPr>
                <w:id w:val="109266877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20BAF">
                  <w:rPr>
                    <w:rFonts w:ascii="MS Gothic" w:eastAsia="MS Gothic" w:hAnsi="MS Gothic" w:cs="Times New Roman" w:hint="eastAsia"/>
                    <w:spacing w:val="5"/>
                    <w:sz w:val="24"/>
                    <w:szCs w:val="24"/>
                  </w:rPr>
                  <w:t>☐</w:t>
                </w:r>
              </w:sdtContent>
            </w:sdt>
            <w:r w:rsidR="00F20BAF" w:rsidRPr="005401AA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 xml:space="preserve"> </w:t>
            </w:r>
            <w:r w:rsidR="00F20BAF" w:rsidRPr="00D957E6">
              <w:rPr>
                <w:rFonts w:ascii="Times New Roman" w:eastAsia="Times New Roman" w:hAnsi="Times New Roman" w:cs="Times New Roman"/>
              </w:rPr>
              <w:t>Consent</w:t>
            </w:r>
            <w:r w:rsidR="00F20BAF">
              <w:rPr>
                <w:rFonts w:ascii="Times New Roman" w:eastAsia="Times New Roman" w:hAnsi="Times New Roman" w:cs="Times New Roman"/>
              </w:rPr>
              <w:t xml:space="preserve"> of data subject</w:t>
            </w:r>
          </w:p>
          <w:p w14:paraId="0611A974" w14:textId="77777777" w:rsidR="00F20BAF" w:rsidRPr="00D957E6" w:rsidRDefault="00857C30" w:rsidP="009973B7">
            <w:pPr>
              <w:pStyle w:val="ListParagraph"/>
              <w:ind w:left="30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  <w:spacing w:val="5"/>
                  <w:sz w:val="24"/>
                  <w:szCs w:val="24"/>
                </w:rPr>
                <w:id w:val="-40622967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20BAF">
                  <w:rPr>
                    <w:rFonts w:ascii="MS Gothic" w:eastAsia="MS Gothic" w:hAnsi="MS Gothic" w:cs="Times New Roman" w:hint="eastAsia"/>
                    <w:spacing w:val="5"/>
                    <w:sz w:val="24"/>
                    <w:szCs w:val="24"/>
                  </w:rPr>
                  <w:t>☐</w:t>
                </w:r>
              </w:sdtContent>
            </w:sdt>
            <w:r w:rsidR="00F20BAF" w:rsidRPr="005401AA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 xml:space="preserve"> </w:t>
            </w:r>
            <w:r w:rsidR="00F20BAF" w:rsidRPr="00D957E6">
              <w:rPr>
                <w:rFonts w:ascii="Times New Roman" w:eastAsia="Times New Roman" w:hAnsi="Times New Roman" w:cs="Times New Roman"/>
              </w:rPr>
              <w:t>Contractual necessity</w:t>
            </w:r>
          </w:p>
          <w:p w14:paraId="6E9E73A5" w14:textId="77777777" w:rsidR="00F20BAF" w:rsidRPr="00D957E6" w:rsidRDefault="00857C30" w:rsidP="009973B7">
            <w:pPr>
              <w:pStyle w:val="ListParagraph"/>
              <w:ind w:left="30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  <w:spacing w:val="5"/>
                  <w:sz w:val="24"/>
                  <w:szCs w:val="24"/>
                </w:rPr>
                <w:id w:val="-8322696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20BAF">
                  <w:rPr>
                    <w:rFonts w:ascii="MS Gothic" w:eastAsia="MS Gothic" w:hAnsi="MS Gothic" w:cs="Times New Roman" w:hint="eastAsia"/>
                    <w:spacing w:val="5"/>
                    <w:sz w:val="24"/>
                    <w:szCs w:val="24"/>
                  </w:rPr>
                  <w:t>☐</w:t>
                </w:r>
              </w:sdtContent>
            </w:sdt>
            <w:r w:rsidR="00F20BAF" w:rsidRPr="005401AA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 xml:space="preserve"> </w:t>
            </w:r>
            <w:r w:rsidR="00F20BAF" w:rsidRPr="00D957E6">
              <w:rPr>
                <w:rFonts w:ascii="Times New Roman" w:eastAsia="Times New Roman" w:hAnsi="Times New Roman" w:cs="Times New Roman"/>
              </w:rPr>
              <w:t>Legal obligation</w:t>
            </w:r>
          </w:p>
          <w:p w14:paraId="4FC77D19" w14:textId="77777777" w:rsidR="00F20BAF" w:rsidRPr="00D957E6" w:rsidRDefault="00857C30" w:rsidP="009973B7">
            <w:pPr>
              <w:pStyle w:val="ListParagraph"/>
              <w:ind w:left="30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  <w:spacing w:val="5"/>
                  <w:sz w:val="24"/>
                  <w:szCs w:val="24"/>
                </w:rPr>
                <w:id w:val="-19030082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20BAF">
                  <w:rPr>
                    <w:rFonts w:ascii="MS Gothic" w:eastAsia="MS Gothic" w:hAnsi="MS Gothic" w:cs="Times New Roman" w:hint="eastAsia"/>
                    <w:spacing w:val="5"/>
                    <w:sz w:val="24"/>
                    <w:szCs w:val="24"/>
                  </w:rPr>
                  <w:t>☐</w:t>
                </w:r>
              </w:sdtContent>
            </w:sdt>
            <w:r w:rsidR="00F20BAF" w:rsidRPr="005401AA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 xml:space="preserve"> </w:t>
            </w:r>
            <w:r w:rsidR="00F20BAF" w:rsidRPr="00D957E6">
              <w:rPr>
                <w:rFonts w:ascii="Times New Roman" w:eastAsia="Times New Roman" w:hAnsi="Times New Roman" w:cs="Times New Roman"/>
              </w:rPr>
              <w:t>Vital interest</w:t>
            </w:r>
            <w:r w:rsidR="00F20BAF">
              <w:rPr>
                <w:rFonts w:ascii="Times New Roman" w:eastAsia="Times New Roman" w:hAnsi="Times New Roman" w:cs="Times New Roman"/>
              </w:rPr>
              <w:t xml:space="preserve">s </w:t>
            </w:r>
            <w:r w:rsidR="00F20BAF" w:rsidRPr="00664454">
              <w:rPr>
                <w:rFonts w:ascii="Times New Roman" w:eastAsia="Times New Roman" w:hAnsi="Times New Roman" w:cs="Times New Roman"/>
              </w:rPr>
              <w:t>of the data subject or other person</w:t>
            </w:r>
          </w:p>
          <w:p w14:paraId="3317012C" w14:textId="77777777" w:rsidR="00F20BAF" w:rsidRPr="00D957E6" w:rsidRDefault="00857C30" w:rsidP="009973B7">
            <w:pPr>
              <w:pStyle w:val="ListParagraph"/>
              <w:ind w:left="30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  <w:spacing w:val="5"/>
                  <w:sz w:val="24"/>
                  <w:szCs w:val="24"/>
                </w:rPr>
                <w:id w:val="-154166286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20BAF">
                  <w:rPr>
                    <w:rFonts w:ascii="MS Gothic" w:eastAsia="MS Gothic" w:hAnsi="MS Gothic" w:cs="Times New Roman" w:hint="eastAsia"/>
                    <w:spacing w:val="5"/>
                    <w:sz w:val="24"/>
                    <w:szCs w:val="24"/>
                  </w:rPr>
                  <w:t>☐</w:t>
                </w:r>
              </w:sdtContent>
            </w:sdt>
            <w:r w:rsidR="00F20BAF" w:rsidRPr="005401AA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 xml:space="preserve"> </w:t>
            </w:r>
            <w:r w:rsidR="00F20BAF" w:rsidRPr="00D957E6">
              <w:rPr>
                <w:rFonts w:ascii="Times New Roman" w:eastAsia="Times New Roman" w:hAnsi="Times New Roman" w:cs="Times New Roman"/>
              </w:rPr>
              <w:t>Public interest</w:t>
            </w:r>
            <w:r w:rsidR="00F20BAF">
              <w:rPr>
                <w:rFonts w:ascii="Segoe UI" w:hAnsi="Segoe UI" w:cs="Segoe UI"/>
                <w:color w:val="212529"/>
                <w:shd w:val="clear" w:color="auto" w:fill="FFFFFF"/>
              </w:rPr>
              <w:t> </w:t>
            </w:r>
          </w:p>
          <w:p w14:paraId="1494CDB4" w14:textId="77777777" w:rsidR="00F20BAF" w:rsidRPr="00D957E6" w:rsidRDefault="00857C30" w:rsidP="009973B7">
            <w:pPr>
              <w:pStyle w:val="ListParagraph"/>
              <w:ind w:left="30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  <w:spacing w:val="5"/>
                  <w:sz w:val="24"/>
                  <w:szCs w:val="24"/>
                </w:rPr>
                <w:id w:val="-150804805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20BAF">
                  <w:rPr>
                    <w:rFonts w:ascii="MS Gothic" w:eastAsia="MS Gothic" w:hAnsi="MS Gothic" w:cs="Times New Roman" w:hint="eastAsia"/>
                    <w:spacing w:val="5"/>
                    <w:sz w:val="24"/>
                    <w:szCs w:val="24"/>
                  </w:rPr>
                  <w:t>☐</w:t>
                </w:r>
              </w:sdtContent>
            </w:sdt>
            <w:r w:rsidR="00F20BAF" w:rsidRPr="005401AA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 xml:space="preserve"> </w:t>
            </w:r>
            <w:r w:rsidR="00F20BAF" w:rsidRPr="00D957E6">
              <w:rPr>
                <w:rFonts w:ascii="Times New Roman" w:eastAsia="Times New Roman" w:hAnsi="Times New Roman" w:cs="Times New Roman"/>
              </w:rPr>
              <w:t>Performance of duties of public entity</w:t>
            </w:r>
          </w:p>
          <w:p w14:paraId="2BA42844" w14:textId="77777777" w:rsidR="00F20BAF" w:rsidRDefault="00857C30" w:rsidP="009973B7">
            <w:pPr>
              <w:pStyle w:val="ListParagraph"/>
              <w:ind w:left="30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  <w:spacing w:val="5"/>
                  <w:sz w:val="24"/>
                  <w:szCs w:val="24"/>
                </w:rPr>
                <w:id w:val="-146850064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20BAF">
                  <w:rPr>
                    <w:rFonts w:ascii="MS Gothic" w:eastAsia="MS Gothic" w:hAnsi="MS Gothic" w:cs="Times New Roman" w:hint="eastAsia"/>
                    <w:spacing w:val="5"/>
                    <w:sz w:val="24"/>
                    <w:szCs w:val="24"/>
                  </w:rPr>
                  <w:t>☐</w:t>
                </w:r>
              </w:sdtContent>
            </w:sdt>
            <w:r w:rsidR="00F20BAF" w:rsidRPr="005401AA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 xml:space="preserve"> </w:t>
            </w:r>
            <w:r w:rsidR="00F20BAF" w:rsidRPr="00D957E6">
              <w:rPr>
                <w:rFonts w:ascii="Times New Roman" w:eastAsia="Times New Roman" w:hAnsi="Times New Roman" w:cs="Times New Roman"/>
              </w:rPr>
              <w:t xml:space="preserve">Legitimate interest </w:t>
            </w:r>
          </w:p>
          <w:p w14:paraId="53A9832E" w14:textId="77777777" w:rsidR="00F20BAF" w:rsidRPr="00B14331" w:rsidRDefault="00857C30" w:rsidP="009973B7">
            <w:pPr>
              <w:pStyle w:val="ListParagraph"/>
              <w:ind w:left="30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  <w:spacing w:val="5"/>
                  <w:sz w:val="24"/>
                  <w:szCs w:val="24"/>
                </w:rPr>
                <w:id w:val="81514727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20BAF">
                  <w:rPr>
                    <w:rFonts w:ascii="MS Gothic" w:eastAsia="MS Gothic" w:hAnsi="MS Gothic" w:cs="Times New Roman" w:hint="eastAsia"/>
                    <w:spacing w:val="5"/>
                    <w:sz w:val="24"/>
                    <w:szCs w:val="24"/>
                  </w:rPr>
                  <w:t>☐</w:t>
                </w:r>
              </w:sdtContent>
            </w:sdt>
            <w:r w:rsidR="00F20BAF" w:rsidRPr="005401AA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 xml:space="preserve"> </w:t>
            </w:r>
            <w:r w:rsidR="00F20BAF" w:rsidRPr="00B14331">
              <w:rPr>
                <w:rFonts w:ascii="Times New Roman" w:eastAsia="Times New Roman" w:hAnsi="Times New Roman" w:cs="Times New Roman"/>
              </w:rPr>
              <w:t xml:space="preserve">Research upon authorization   </w:t>
            </w:r>
          </w:p>
        </w:tc>
      </w:tr>
    </w:tbl>
    <w:p w14:paraId="757B6F6C" w14:textId="77777777" w:rsidR="00F20BAF" w:rsidRDefault="00F20BAF" w:rsidP="00F20BAF">
      <w:pPr>
        <w:rPr>
          <w:rFonts w:ascii="Times New Roman" w:eastAsia="Times New Roman" w:hAnsi="Times New Roman" w:cs="Times New Roman"/>
        </w:rPr>
      </w:pPr>
    </w:p>
    <w:tbl>
      <w:tblPr>
        <w:tblStyle w:val="a2"/>
        <w:tblW w:w="11341" w:type="dxa"/>
        <w:tblInd w:w="-9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828"/>
        <w:gridCol w:w="3686"/>
        <w:gridCol w:w="3827"/>
      </w:tblGrid>
      <w:tr w:rsidR="00F20BAF" w14:paraId="77CE689B" w14:textId="77777777" w:rsidTr="009973B7">
        <w:tc>
          <w:tcPr>
            <w:tcW w:w="11341" w:type="dxa"/>
            <w:gridSpan w:val="3"/>
            <w:shd w:val="clear" w:color="auto" w:fill="8EAADB" w:themeFill="accent1" w:themeFillTint="99"/>
          </w:tcPr>
          <w:p w14:paraId="1B6E76C0" w14:textId="77777777" w:rsidR="00F20BAF" w:rsidRDefault="00F20BAF" w:rsidP="009973B7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SECTION 3 – CATEGORIES OF SENSITIVE PERSONAL DATA</w:t>
            </w:r>
          </w:p>
        </w:tc>
      </w:tr>
      <w:tr w:rsidR="00F20BAF" w14:paraId="4771DC70" w14:textId="77777777" w:rsidTr="009973B7">
        <w:tc>
          <w:tcPr>
            <w:tcW w:w="11341" w:type="dxa"/>
            <w:gridSpan w:val="3"/>
            <w:shd w:val="clear" w:color="auto" w:fill="D9E2F3"/>
          </w:tcPr>
          <w:p w14:paraId="448FFFBD" w14:textId="0B678431" w:rsidR="00F20BAF" w:rsidRDefault="00857C30" w:rsidP="009973B7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sdt>
              <w:sdtPr>
                <w:tag w:val="goog_rdk_0"/>
                <w:id w:val="-779184823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-2053753717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F20BAF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F20BAF">
              <w:rPr>
                <w:rFonts w:ascii="Times New Roman" w:eastAsia="Times New Roman" w:hAnsi="Times New Roman" w:cs="Times New Roman"/>
                <w:b/>
              </w:rPr>
              <w:t xml:space="preserve"> Applicable   </w:t>
            </w:r>
            <w:sdt>
              <w:sdtPr>
                <w:tag w:val="goog_rdk_0"/>
                <w:id w:val="1026138645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841514187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F20BAF">
                      <w:rPr>
                        <w:rFonts w:ascii="MS Gothic" w:eastAsia="MS Gothic" w:hAnsi="MS Gothic" w:cs="Times New Roman" w:hint="eastAsia"/>
                        <w:spacing w:val="5"/>
                        <w:sz w:val="24"/>
                        <w:szCs w:val="24"/>
                      </w:rPr>
                      <w:t>☐</w:t>
                    </w:r>
                  </w:sdtContent>
                </w:sdt>
              </w:sdtContent>
            </w:sdt>
            <w:r w:rsidR="00F20BAF">
              <w:rPr>
                <w:rFonts w:ascii="Times New Roman" w:eastAsia="Times New Roman" w:hAnsi="Times New Roman" w:cs="Times New Roman"/>
                <w:b/>
              </w:rPr>
              <w:t xml:space="preserve"> Not Applicable </w:t>
            </w:r>
            <w:r w:rsidR="00F20BAF" w:rsidRPr="003A4CFF">
              <w:rPr>
                <w:rFonts w:ascii="Times New Roman" w:eastAsia="Times New Roman" w:hAnsi="Times New Roman" w:cs="Times New Roman"/>
                <w:bCs/>
              </w:rPr>
              <w:t>(Tick as appropriate)</w:t>
            </w:r>
          </w:p>
          <w:p w14:paraId="6352D232" w14:textId="77777777" w:rsidR="00F20BAF" w:rsidRDefault="00F20BAF" w:rsidP="009973B7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If applicable, please fill in the below details otherwise proceed to section 4.</w:t>
            </w:r>
          </w:p>
          <w:p w14:paraId="7B56AE83" w14:textId="77777777" w:rsidR="00F20BAF" w:rsidRDefault="00F20BAF" w:rsidP="009973B7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F20BAF" w14:paraId="4166A612" w14:textId="77777777" w:rsidTr="009973B7">
        <w:tc>
          <w:tcPr>
            <w:tcW w:w="382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229079" w14:textId="77777777" w:rsidR="00F20BAF" w:rsidRDefault="00F20BAF" w:rsidP="009973B7">
            <w:pPr>
              <w:rPr>
                <w:rFonts w:ascii="Times New Roman" w:eastAsia="Times New Roman" w:hAnsi="Times New Roman" w:cs="Times New Roman"/>
                <w:b/>
              </w:rPr>
            </w:pPr>
            <w:r w:rsidRPr="00ED2F28">
              <w:rPr>
                <w:rFonts w:ascii="Times New Roman" w:eastAsia="Times New Roman" w:hAnsi="Times New Roman" w:cs="Times New Roman"/>
                <w:b/>
              </w:rPr>
              <w:t>PLEASE SELECT THE TYPE(S) OF SENSITIVE PERSONAL DATA YOU PROCESS</w:t>
            </w:r>
            <w:r>
              <w:rPr>
                <w:rFonts w:ascii="Times New Roman" w:eastAsia="Times New Roman" w:hAnsi="Times New Roman" w:cs="Times New Roman"/>
                <w:b/>
              </w:rPr>
              <w:t xml:space="preserve">  </w:t>
            </w:r>
          </w:p>
          <w:p w14:paraId="270D5F5B" w14:textId="77777777" w:rsidR="00F20BAF" w:rsidRPr="00996539" w:rsidRDefault="00F20BAF" w:rsidP="009973B7">
            <w:pPr>
              <w:rPr>
                <w:rFonts w:ascii="Times New Roman" w:eastAsia="Times New Roman" w:hAnsi="Times New Roman" w:cs="Times New Roman"/>
                <w:bCs/>
              </w:rPr>
            </w:pPr>
            <w:r w:rsidRPr="00996539">
              <w:rPr>
                <w:rFonts w:ascii="Times New Roman" w:eastAsia="Times New Roman" w:hAnsi="Times New Roman" w:cs="Times New Roman"/>
                <w:bCs/>
              </w:rPr>
              <w:t>(Tick as appropriate)</w:t>
            </w:r>
          </w:p>
        </w:tc>
        <w:tc>
          <w:tcPr>
            <w:tcW w:w="3686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0FE107" w14:textId="77777777" w:rsidR="00F20BAF" w:rsidRPr="00ED2F28" w:rsidRDefault="00F20BAF" w:rsidP="009973B7">
            <w:pPr>
              <w:pStyle w:val="ListParagraph"/>
              <w:ind w:left="0"/>
              <w:rPr>
                <w:rFonts w:ascii="Times New Roman" w:eastAsia="Times New Roman" w:hAnsi="Times New Roman" w:cs="Times New Roman"/>
                <w:b/>
              </w:rPr>
            </w:pPr>
            <w:r w:rsidRPr="00ED2F28">
              <w:rPr>
                <w:rFonts w:ascii="Times New Roman" w:eastAsia="Times New Roman" w:hAnsi="Times New Roman" w:cs="Times New Roman"/>
                <w:b/>
              </w:rPr>
              <w:t>SPECIFY PURPOSE(S) FOR PROCESSING SENSITIVE PERSONAL DATA</w:t>
            </w:r>
          </w:p>
          <w:p w14:paraId="4738A182" w14:textId="77777777" w:rsidR="00F20BAF" w:rsidRPr="00ED2F28" w:rsidRDefault="00F20BAF" w:rsidP="009973B7">
            <w:pPr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3827" w:type="dxa"/>
            <w:tcBorders>
              <w:left w:val="single" w:sz="4" w:space="0" w:color="auto"/>
            </w:tcBorders>
            <w:shd w:val="clear" w:color="auto" w:fill="auto"/>
          </w:tcPr>
          <w:p w14:paraId="6298DB81" w14:textId="77777777" w:rsidR="00F20BAF" w:rsidRDefault="00F20BAF" w:rsidP="009973B7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GROUND FOR PROCESSING</w:t>
            </w:r>
          </w:p>
          <w:p w14:paraId="1D29D78E" w14:textId="77777777" w:rsidR="00F20BAF" w:rsidRDefault="00F20BAF" w:rsidP="009973B7">
            <w:pPr>
              <w:rPr>
                <w:rFonts w:ascii="Times New Roman" w:eastAsia="Times New Roman" w:hAnsi="Times New Roman" w:cs="Times New Roman"/>
                <w:b/>
              </w:rPr>
            </w:pPr>
          </w:p>
          <w:p w14:paraId="693F2771" w14:textId="77777777" w:rsidR="00F20BAF" w:rsidRPr="00996539" w:rsidRDefault="00F20BAF" w:rsidP="009973B7">
            <w:pPr>
              <w:rPr>
                <w:rFonts w:ascii="Times New Roman" w:eastAsia="Times New Roman" w:hAnsi="Times New Roman" w:cs="Times New Roman"/>
                <w:bCs/>
              </w:rPr>
            </w:pPr>
            <w:r w:rsidRPr="00996539">
              <w:rPr>
                <w:rFonts w:ascii="Times New Roman" w:eastAsia="Times New Roman" w:hAnsi="Times New Roman" w:cs="Times New Roman"/>
                <w:bCs/>
              </w:rPr>
              <w:t>(Tick as appropriate)</w:t>
            </w:r>
          </w:p>
          <w:p w14:paraId="36D9177B" w14:textId="77777777" w:rsidR="00F20BAF" w:rsidRPr="00ED2F28" w:rsidRDefault="00F20BAF" w:rsidP="009973B7">
            <w:pPr>
              <w:pStyle w:val="ListParagraph"/>
              <w:ind w:left="502"/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F20BAF" w14:paraId="797D30D2" w14:textId="77777777" w:rsidTr="009973B7">
        <w:trPr>
          <w:trHeight w:val="235"/>
        </w:trPr>
        <w:tc>
          <w:tcPr>
            <w:tcW w:w="3828" w:type="dxa"/>
            <w:tcBorders>
              <w:bottom w:val="single" w:sz="4" w:space="0" w:color="auto"/>
              <w:right w:val="single" w:sz="4" w:space="0" w:color="auto"/>
            </w:tcBorders>
          </w:tcPr>
          <w:p w14:paraId="19FDD8F5" w14:textId="77777777" w:rsidR="00F20BAF" w:rsidRPr="00ED2F28" w:rsidRDefault="00857C30" w:rsidP="009973B7">
            <w:pPr>
              <w:rPr>
                <w:rFonts w:ascii="Times New Roman" w:eastAsia="Times New Roman" w:hAnsi="Times New Roman" w:cs="Times New Roman"/>
                <w:bCs/>
              </w:rPr>
            </w:pP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2"/>
                <w:id w:val="-1366356043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2085644055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F20BAF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F20BAF" w:rsidRPr="00ED2F28">
              <w:rPr>
                <w:rFonts w:ascii="Times New Roman" w:eastAsia="Times New Roman" w:hAnsi="Times New Roman" w:cs="Times New Roman"/>
                <w:bCs/>
              </w:rPr>
              <w:t xml:space="preserve"> Person’s race</w:t>
            </w:r>
          </w:p>
        </w:tc>
        <w:tc>
          <w:tcPr>
            <w:tcW w:w="3686" w:type="dxa"/>
            <w:tcBorders>
              <w:left w:val="single" w:sz="4" w:space="0" w:color="auto"/>
              <w:bottom w:val="single" w:sz="4" w:space="0" w:color="auto"/>
            </w:tcBorders>
          </w:tcPr>
          <w:p w14:paraId="3A78EF5E" w14:textId="77777777" w:rsidR="00F20BAF" w:rsidRPr="00ED2F28" w:rsidRDefault="00F20BAF" w:rsidP="009973B7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3827" w:type="dxa"/>
            <w:vMerge w:val="restart"/>
          </w:tcPr>
          <w:p w14:paraId="4C83C41C" w14:textId="77777777" w:rsidR="00F20BAF" w:rsidRPr="005359B7" w:rsidRDefault="00857C30" w:rsidP="009973B7">
            <w:pPr>
              <w:pStyle w:val="ListParagraph"/>
              <w:ind w:left="0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  <w:spacing w:val="5"/>
                  <w:sz w:val="24"/>
                  <w:szCs w:val="24"/>
                </w:rPr>
                <w:id w:val="43641235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20BAF">
                  <w:rPr>
                    <w:rFonts w:ascii="MS Gothic" w:eastAsia="MS Gothic" w:hAnsi="MS Gothic" w:cs="Times New Roman" w:hint="eastAsia"/>
                    <w:spacing w:val="5"/>
                    <w:sz w:val="24"/>
                    <w:szCs w:val="24"/>
                  </w:rPr>
                  <w:t>☐</w:t>
                </w:r>
              </w:sdtContent>
            </w:sdt>
            <w:r w:rsidR="00F20BAF" w:rsidRPr="00D74F6B">
              <w:rPr>
                <w:bCs/>
              </w:rPr>
              <w:t xml:space="preserve"> </w:t>
            </w:r>
            <w:r w:rsidR="00F20BAF" w:rsidRPr="005359B7">
              <w:rPr>
                <w:rFonts w:ascii="Times New Roman" w:eastAsia="Times New Roman" w:hAnsi="Times New Roman" w:cs="Times New Roman"/>
              </w:rPr>
              <w:t xml:space="preserve">Consent of data subject </w:t>
            </w:r>
          </w:p>
          <w:p w14:paraId="760753A4" w14:textId="77777777" w:rsidR="00F20BAF" w:rsidRPr="005359B7" w:rsidRDefault="00857C30" w:rsidP="009973B7">
            <w:pPr>
              <w:pStyle w:val="ListParagraph"/>
              <w:ind w:left="30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122441239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20BAF" w:rsidRPr="005359B7">
                  <w:rPr>
                    <w:rFonts w:ascii="Segoe UI Symbol" w:eastAsia="Times New Roman" w:hAnsi="Segoe UI Symbol" w:cs="Segoe UI Symbol"/>
                  </w:rPr>
                  <w:t>☐</w:t>
                </w:r>
              </w:sdtContent>
            </w:sdt>
            <w:r w:rsidR="00F20BAF" w:rsidRPr="005359B7">
              <w:rPr>
                <w:rFonts w:ascii="Times New Roman" w:eastAsia="Times New Roman" w:hAnsi="Times New Roman" w:cs="Times New Roman"/>
              </w:rPr>
              <w:t xml:space="preserve"> Obligations of the data controller/ data processor or exercising specific rights of the data subject </w:t>
            </w:r>
          </w:p>
          <w:p w14:paraId="1220A2E2" w14:textId="77777777" w:rsidR="00F20BAF" w:rsidRPr="005359B7" w:rsidRDefault="00857C30" w:rsidP="009973B7">
            <w:pPr>
              <w:pStyle w:val="ListParagraph"/>
              <w:ind w:left="30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37747078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20BAF" w:rsidRPr="005359B7">
                  <w:rPr>
                    <w:rFonts w:ascii="Segoe UI Symbol" w:eastAsia="Times New Roman" w:hAnsi="Segoe UI Symbol" w:cs="Segoe UI Symbol"/>
                  </w:rPr>
                  <w:t>☐</w:t>
                </w:r>
              </w:sdtContent>
            </w:sdt>
            <w:r w:rsidR="00F20BAF" w:rsidRPr="005359B7">
              <w:rPr>
                <w:rFonts w:ascii="Times New Roman" w:eastAsia="Times New Roman" w:hAnsi="Times New Roman" w:cs="Times New Roman"/>
              </w:rPr>
              <w:t xml:space="preserve"> Vital interests of the data subject or other person</w:t>
            </w:r>
          </w:p>
          <w:p w14:paraId="09156596" w14:textId="77777777" w:rsidR="00F20BAF" w:rsidRPr="005359B7" w:rsidRDefault="00857C30" w:rsidP="009973B7">
            <w:pPr>
              <w:pStyle w:val="ListParagraph"/>
              <w:ind w:left="30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53879394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20BAF" w:rsidRPr="005359B7">
                  <w:rPr>
                    <w:rFonts w:ascii="Segoe UI Symbol" w:eastAsia="Times New Roman" w:hAnsi="Segoe UI Symbol" w:cs="Segoe UI Symbol"/>
                  </w:rPr>
                  <w:t>☐</w:t>
                </w:r>
              </w:sdtContent>
            </w:sdt>
            <w:r w:rsidR="00F20BAF" w:rsidRPr="005359B7">
              <w:rPr>
                <w:rFonts w:ascii="Times New Roman" w:eastAsia="Times New Roman" w:hAnsi="Times New Roman" w:cs="Times New Roman"/>
              </w:rPr>
              <w:t xml:space="preserve"> Preventive or occupational medicine, public health</w:t>
            </w:r>
          </w:p>
          <w:p w14:paraId="14E6E8C9" w14:textId="77777777" w:rsidR="00F20BAF" w:rsidRPr="00996539" w:rsidRDefault="00857C30" w:rsidP="009973B7">
            <w:pPr>
              <w:pStyle w:val="ListParagraph"/>
              <w:ind w:left="30"/>
              <w:rPr>
                <w:bCs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132434949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20BA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F20BAF" w:rsidRPr="005359B7">
              <w:rPr>
                <w:rFonts w:ascii="Times New Roman" w:eastAsia="Times New Roman" w:hAnsi="Times New Roman" w:cs="Times New Roman"/>
              </w:rPr>
              <w:t xml:space="preserve"> Archiving, scientific and historical research or statistical purposes</w:t>
            </w:r>
          </w:p>
        </w:tc>
      </w:tr>
      <w:tr w:rsidR="00F20BAF" w14:paraId="53BABD57" w14:textId="77777777" w:rsidTr="009973B7">
        <w:tc>
          <w:tcPr>
            <w:tcW w:w="3828" w:type="dxa"/>
            <w:tcBorders>
              <w:bottom w:val="single" w:sz="4" w:space="0" w:color="auto"/>
              <w:right w:val="single" w:sz="4" w:space="0" w:color="auto"/>
            </w:tcBorders>
          </w:tcPr>
          <w:p w14:paraId="52C6E545" w14:textId="77777777" w:rsidR="00F20BAF" w:rsidRPr="00ED2F28" w:rsidRDefault="00857C30" w:rsidP="009973B7">
            <w:pPr>
              <w:rPr>
                <w:rFonts w:ascii="Times New Roman" w:eastAsia="Times New Roman" w:hAnsi="Times New Roman" w:cs="Times New Roman"/>
                <w:bCs/>
              </w:rPr>
            </w:pP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5"/>
                <w:id w:val="1546254443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1141227445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F20BAF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F20BAF" w:rsidRPr="00ED2F28">
              <w:rPr>
                <w:rFonts w:ascii="Times New Roman" w:eastAsia="Times New Roman" w:hAnsi="Times New Roman" w:cs="Times New Roman"/>
                <w:bCs/>
              </w:rPr>
              <w:t xml:space="preserve">Social origin 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566102" w14:textId="77777777" w:rsidR="00F20BAF" w:rsidRPr="00ED2F28" w:rsidRDefault="00F20BAF" w:rsidP="009973B7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3827" w:type="dxa"/>
            <w:vMerge/>
          </w:tcPr>
          <w:p w14:paraId="13D45482" w14:textId="77777777" w:rsidR="00F20BAF" w:rsidRPr="00D74F6B" w:rsidRDefault="00F20BAF" w:rsidP="009973B7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</w:tr>
      <w:tr w:rsidR="00F20BAF" w14:paraId="575E1632" w14:textId="77777777" w:rsidTr="009973B7">
        <w:tc>
          <w:tcPr>
            <w:tcW w:w="3828" w:type="dxa"/>
            <w:tcBorders>
              <w:bottom w:val="single" w:sz="4" w:space="0" w:color="auto"/>
              <w:right w:val="single" w:sz="4" w:space="0" w:color="auto"/>
            </w:tcBorders>
          </w:tcPr>
          <w:p w14:paraId="3DFEA2B3" w14:textId="77777777" w:rsidR="00F20BAF" w:rsidRPr="00ED2F28" w:rsidRDefault="00857C30" w:rsidP="009973B7">
            <w:pPr>
              <w:rPr>
                <w:rFonts w:ascii="Times New Roman" w:eastAsia="Times New Roman" w:hAnsi="Times New Roman" w:cs="Times New Roman"/>
                <w:bCs/>
              </w:rPr>
            </w:pP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8"/>
                <w:id w:val="1655719072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-1637489347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F20BAF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F20BAF" w:rsidRPr="00ED2F28">
              <w:rPr>
                <w:rFonts w:ascii="Times New Roman" w:eastAsia="Times New Roman" w:hAnsi="Times New Roman" w:cs="Times New Roman"/>
                <w:bCs/>
              </w:rPr>
              <w:t xml:space="preserve"> Genetic or biometric information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B47CAC" w14:textId="77777777" w:rsidR="00F20BAF" w:rsidRPr="00ED2F28" w:rsidRDefault="00F20BAF" w:rsidP="009973B7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3827" w:type="dxa"/>
            <w:vMerge/>
          </w:tcPr>
          <w:p w14:paraId="631FD5E8" w14:textId="77777777" w:rsidR="00F20BAF" w:rsidRPr="00D74F6B" w:rsidRDefault="00F20BAF" w:rsidP="009973B7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</w:tr>
      <w:tr w:rsidR="00F20BAF" w14:paraId="1A9A2DA9" w14:textId="77777777" w:rsidTr="009973B7">
        <w:tc>
          <w:tcPr>
            <w:tcW w:w="3828" w:type="dxa"/>
            <w:tcBorders>
              <w:bottom w:val="single" w:sz="4" w:space="0" w:color="auto"/>
              <w:right w:val="single" w:sz="4" w:space="0" w:color="auto"/>
            </w:tcBorders>
          </w:tcPr>
          <w:p w14:paraId="4F86721A" w14:textId="77777777" w:rsidR="00F20BAF" w:rsidRPr="00D74F6B" w:rsidRDefault="00857C30" w:rsidP="009973B7">
            <w:pPr>
              <w:rPr>
                <w:rFonts w:ascii="Times New Roman" w:eastAsia="Times New Roman" w:hAnsi="Times New Roman" w:cs="Times New Roman"/>
                <w:bCs/>
              </w:rPr>
            </w:pP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3"/>
                <w:id w:val="-1367832542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-1132246704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F20BAF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F20BAF" w:rsidRPr="00ED2F28">
              <w:rPr>
                <w:rFonts w:ascii="Times New Roman" w:eastAsia="Times New Roman" w:hAnsi="Times New Roman" w:cs="Times New Roman"/>
                <w:bCs/>
              </w:rPr>
              <w:t xml:space="preserve"> Political opinion 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D42589" w14:textId="77777777" w:rsidR="00F20BAF" w:rsidRPr="00D74F6B" w:rsidRDefault="00F20BAF" w:rsidP="009973B7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3827" w:type="dxa"/>
            <w:vMerge/>
          </w:tcPr>
          <w:p w14:paraId="2CB0EDA9" w14:textId="77777777" w:rsidR="00F20BAF" w:rsidRPr="00D74F6B" w:rsidRDefault="00F20BAF" w:rsidP="009973B7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</w:tr>
      <w:tr w:rsidR="00F20BAF" w14:paraId="71F5D8A6" w14:textId="77777777" w:rsidTr="009973B7">
        <w:tc>
          <w:tcPr>
            <w:tcW w:w="3828" w:type="dxa"/>
            <w:tcBorders>
              <w:bottom w:val="single" w:sz="4" w:space="0" w:color="auto"/>
              <w:right w:val="single" w:sz="4" w:space="0" w:color="auto"/>
            </w:tcBorders>
          </w:tcPr>
          <w:p w14:paraId="27D667E4" w14:textId="77777777" w:rsidR="00F20BAF" w:rsidRPr="00D74F6B" w:rsidRDefault="00857C30" w:rsidP="009973B7">
            <w:pPr>
              <w:rPr>
                <w:rFonts w:ascii="Times New Roman" w:eastAsia="Times New Roman" w:hAnsi="Times New Roman" w:cs="Times New Roman"/>
                <w:bCs/>
              </w:rPr>
            </w:pP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6"/>
                <w:id w:val="-704632456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-308632008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F20BAF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F20BAF" w:rsidRPr="00ED2F28">
              <w:rPr>
                <w:rFonts w:ascii="Times New Roman" w:eastAsia="Times New Roman" w:hAnsi="Times New Roman" w:cs="Times New Roman"/>
                <w:bCs/>
              </w:rPr>
              <w:t xml:space="preserve"> Health status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75C51D8" w14:textId="77777777" w:rsidR="00F20BAF" w:rsidRPr="00D74F6B" w:rsidRDefault="00F20BAF" w:rsidP="009973B7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3827" w:type="dxa"/>
            <w:vMerge/>
          </w:tcPr>
          <w:p w14:paraId="5BBCB843" w14:textId="77777777" w:rsidR="00F20BAF" w:rsidRPr="00D74F6B" w:rsidRDefault="00F20BAF" w:rsidP="009973B7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</w:tr>
      <w:tr w:rsidR="00F20BAF" w14:paraId="28B8D620" w14:textId="77777777" w:rsidTr="009973B7">
        <w:tc>
          <w:tcPr>
            <w:tcW w:w="3828" w:type="dxa"/>
            <w:tcBorders>
              <w:bottom w:val="single" w:sz="4" w:space="0" w:color="auto"/>
              <w:right w:val="single" w:sz="4" w:space="0" w:color="auto"/>
            </w:tcBorders>
          </w:tcPr>
          <w:p w14:paraId="7F85513C" w14:textId="77777777" w:rsidR="00F20BAF" w:rsidRPr="00D74F6B" w:rsidRDefault="00857C30" w:rsidP="009973B7">
            <w:pPr>
              <w:rPr>
                <w:rFonts w:ascii="Times New Roman" w:eastAsia="Times New Roman" w:hAnsi="Times New Roman" w:cs="Times New Roman"/>
                <w:bCs/>
              </w:rPr>
            </w:pP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9"/>
                <w:id w:val="500788826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361871800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F20BAF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F20BAF" w:rsidRPr="00ED2F28">
              <w:rPr>
                <w:rFonts w:ascii="Times New Roman" w:eastAsia="Times New Roman" w:hAnsi="Times New Roman" w:cs="Times New Roman"/>
                <w:bCs/>
              </w:rPr>
              <w:t xml:space="preserve"> Criminal records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88A7198" w14:textId="77777777" w:rsidR="00F20BAF" w:rsidRPr="00D74F6B" w:rsidRDefault="00F20BAF" w:rsidP="009973B7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3827" w:type="dxa"/>
            <w:vMerge/>
          </w:tcPr>
          <w:p w14:paraId="3234A55E" w14:textId="77777777" w:rsidR="00F20BAF" w:rsidRPr="00D74F6B" w:rsidRDefault="00F20BAF" w:rsidP="009973B7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</w:tr>
      <w:tr w:rsidR="00F20BAF" w14:paraId="56CFCBBE" w14:textId="77777777" w:rsidTr="009973B7">
        <w:tc>
          <w:tcPr>
            <w:tcW w:w="3828" w:type="dxa"/>
            <w:tcBorders>
              <w:right w:val="single" w:sz="4" w:space="0" w:color="auto"/>
            </w:tcBorders>
          </w:tcPr>
          <w:p w14:paraId="55FB4E55" w14:textId="77777777" w:rsidR="00F20BAF" w:rsidRPr="00D74F6B" w:rsidRDefault="00857C30" w:rsidP="009973B7">
            <w:pPr>
              <w:rPr>
                <w:rFonts w:ascii="Times New Roman" w:eastAsia="Times New Roman" w:hAnsi="Times New Roman" w:cs="Times New Roman"/>
                <w:bCs/>
              </w:rPr>
            </w:pP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4"/>
                <w:id w:val="-8447716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1271506927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F20BAF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F20BAF" w:rsidRPr="00ED2F28">
              <w:rPr>
                <w:rFonts w:ascii="Times New Roman" w:eastAsia="Times New Roman" w:hAnsi="Times New Roman" w:cs="Times New Roman"/>
                <w:bCs/>
              </w:rPr>
              <w:t xml:space="preserve"> Religious or philosophical beliefs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4F90260" w14:textId="77777777" w:rsidR="00F20BAF" w:rsidRPr="00D74F6B" w:rsidRDefault="00F20BAF" w:rsidP="009973B7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3827" w:type="dxa"/>
            <w:vMerge/>
          </w:tcPr>
          <w:p w14:paraId="7FDCDB23" w14:textId="77777777" w:rsidR="00F20BAF" w:rsidRPr="00D74F6B" w:rsidRDefault="00F20BAF" w:rsidP="009973B7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</w:tr>
      <w:tr w:rsidR="00F20BAF" w14:paraId="1D1AF300" w14:textId="77777777" w:rsidTr="009973B7">
        <w:tc>
          <w:tcPr>
            <w:tcW w:w="3828" w:type="dxa"/>
            <w:tcBorders>
              <w:right w:val="single" w:sz="4" w:space="0" w:color="auto"/>
            </w:tcBorders>
          </w:tcPr>
          <w:p w14:paraId="7CC825F1" w14:textId="77777777" w:rsidR="00F20BAF" w:rsidRPr="00D74F6B" w:rsidRDefault="00857C30" w:rsidP="009973B7">
            <w:pPr>
              <w:rPr>
                <w:rFonts w:ascii="Times New Roman" w:eastAsia="Times New Roman" w:hAnsi="Times New Roman" w:cs="Times New Roman"/>
                <w:bCs/>
              </w:rPr>
            </w:pP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7"/>
                <w:id w:val="-1744409665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-1484084300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F20BAF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F20BAF" w:rsidRPr="00ED2F28">
              <w:rPr>
                <w:rFonts w:ascii="Times New Roman" w:eastAsia="Times New Roman" w:hAnsi="Times New Roman" w:cs="Times New Roman"/>
                <w:bCs/>
              </w:rPr>
              <w:t xml:space="preserve"> Sexual life or family</w:t>
            </w:r>
            <w:r w:rsidR="00F20BAF">
              <w:rPr>
                <w:rFonts w:ascii="Times New Roman" w:eastAsia="Times New Roman" w:hAnsi="Times New Roman" w:cs="Times New Roman"/>
                <w:bCs/>
              </w:rPr>
              <w:t xml:space="preserve"> details 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647A4D" w14:textId="77777777" w:rsidR="00F20BAF" w:rsidRPr="00D74F6B" w:rsidRDefault="00F20BAF" w:rsidP="009973B7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3827" w:type="dxa"/>
            <w:vMerge/>
          </w:tcPr>
          <w:p w14:paraId="1AB4973E" w14:textId="77777777" w:rsidR="00F20BAF" w:rsidRPr="00D74F6B" w:rsidRDefault="00F20BAF" w:rsidP="009973B7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</w:tr>
      <w:tr w:rsidR="00F20BAF" w14:paraId="4C9264BD" w14:textId="77777777" w:rsidTr="009973B7">
        <w:trPr>
          <w:trHeight w:val="395"/>
        </w:trPr>
        <w:tc>
          <w:tcPr>
            <w:tcW w:w="3828" w:type="dxa"/>
            <w:tcBorders>
              <w:right w:val="single" w:sz="4" w:space="0" w:color="auto"/>
            </w:tcBorders>
          </w:tcPr>
          <w:p w14:paraId="2DE919CC" w14:textId="77777777" w:rsidR="00F20BAF" w:rsidRPr="00DF748C" w:rsidRDefault="00857C30" w:rsidP="009973B7">
            <w:pPr>
              <w:tabs>
                <w:tab w:val="right" w:pos="3470"/>
              </w:tabs>
              <w:rPr>
                <w:rFonts w:ascii="Times New Roman" w:eastAsia="Times New Roman" w:hAnsi="Times New Roman" w:cs="Times New Roman"/>
                <w:bCs/>
              </w:rPr>
            </w:pPr>
            <w:sdt>
              <w:sdtPr>
                <w:rPr>
                  <w:bCs/>
                </w:rPr>
                <w:tag w:val="goog_rdk_10"/>
                <w:id w:val="-588545082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1720699581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F20BAF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F20BAF" w:rsidRPr="00ED2F28">
              <w:rPr>
                <w:rFonts w:ascii="Times New Roman" w:eastAsia="Times New Roman" w:hAnsi="Times New Roman" w:cs="Times New Roman"/>
                <w:bCs/>
              </w:rPr>
              <w:t xml:space="preserve"> Medical records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</w:tcBorders>
          </w:tcPr>
          <w:p w14:paraId="628F75EF" w14:textId="77777777" w:rsidR="00F20BAF" w:rsidRPr="00DF748C" w:rsidRDefault="00F20BAF" w:rsidP="009973B7"/>
        </w:tc>
        <w:tc>
          <w:tcPr>
            <w:tcW w:w="3827" w:type="dxa"/>
            <w:vMerge/>
          </w:tcPr>
          <w:p w14:paraId="34AC2EF6" w14:textId="77777777" w:rsidR="00F20BAF" w:rsidRDefault="00F20BAF" w:rsidP="009973B7"/>
        </w:tc>
      </w:tr>
    </w:tbl>
    <w:p w14:paraId="44C9B57C" w14:textId="2762416A" w:rsidR="003A7C02" w:rsidRDefault="003A7C02" w:rsidP="004C27CE">
      <w:pPr>
        <w:tabs>
          <w:tab w:val="left" w:pos="1038"/>
        </w:tabs>
        <w:rPr>
          <w:rFonts w:ascii="Times New Roman" w:eastAsia="Times New Roman" w:hAnsi="Times New Roman" w:cs="Times New Roman"/>
        </w:rPr>
      </w:pPr>
    </w:p>
    <w:p w14:paraId="7F7458BE" w14:textId="77777777" w:rsidR="00183672" w:rsidRPr="004C27CE" w:rsidRDefault="00183672" w:rsidP="004C27CE">
      <w:pPr>
        <w:tabs>
          <w:tab w:val="left" w:pos="1038"/>
        </w:tabs>
        <w:rPr>
          <w:rFonts w:ascii="Times New Roman" w:eastAsia="Times New Roman" w:hAnsi="Times New Roman" w:cs="Times New Roman"/>
        </w:rPr>
      </w:pPr>
    </w:p>
    <w:tbl>
      <w:tblPr>
        <w:tblStyle w:val="a4"/>
        <w:tblW w:w="11199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529"/>
        <w:gridCol w:w="5670"/>
      </w:tblGrid>
      <w:tr w:rsidR="00121B07" w14:paraId="65DEEB01" w14:textId="77777777" w:rsidTr="009973B7">
        <w:trPr>
          <w:trHeight w:val="260"/>
        </w:trPr>
        <w:tc>
          <w:tcPr>
            <w:tcW w:w="11199" w:type="dxa"/>
            <w:gridSpan w:val="2"/>
            <w:tcBorders>
              <w:bottom w:val="single" w:sz="4" w:space="0" w:color="000000"/>
            </w:tcBorders>
            <w:shd w:val="clear" w:color="auto" w:fill="8EAADB" w:themeFill="accent1" w:themeFillTint="99"/>
          </w:tcPr>
          <w:p w14:paraId="77ADE95F" w14:textId="4427EB0C" w:rsidR="00121B07" w:rsidRDefault="00121B07" w:rsidP="009973B7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SECTION 4 – PROCESSING AUTHORIZATIONS </w:t>
            </w:r>
          </w:p>
        </w:tc>
      </w:tr>
      <w:tr w:rsidR="00121B07" w14:paraId="18F0DF36" w14:textId="77777777" w:rsidTr="009973B7">
        <w:trPr>
          <w:trHeight w:val="502"/>
        </w:trPr>
        <w:tc>
          <w:tcPr>
            <w:tcW w:w="11199" w:type="dxa"/>
            <w:gridSpan w:val="2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431F0ADF" w14:textId="1E236805" w:rsidR="00121B07" w:rsidRDefault="00121B07" w:rsidP="000809DB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Please list your Data Controllers in the section below</w:t>
            </w:r>
          </w:p>
        </w:tc>
      </w:tr>
      <w:tr w:rsidR="0000240E" w:rsidRPr="00ED2F28" w14:paraId="54008F30" w14:textId="16AF072E" w:rsidTr="009711FE">
        <w:trPr>
          <w:trHeight w:val="483"/>
        </w:trPr>
        <w:tc>
          <w:tcPr>
            <w:tcW w:w="5529" w:type="dxa"/>
          </w:tcPr>
          <w:p w14:paraId="2DD2D978" w14:textId="18E6D25C" w:rsidR="0000240E" w:rsidRDefault="0000240E" w:rsidP="0000240E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NAME OF DATA CONTROLLER(S)</w:t>
            </w:r>
          </w:p>
          <w:p w14:paraId="6BAFD80E" w14:textId="0CED9EF9" w:rsidR="0000240E" w:rsidRPr="00ED2F28" w:rsidRDefault="0000240E" w:rsidP="009973B7">
            <w:pPr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5670" w:type="dxa"/>
          </w:tcPr>
          <w:p w14:paraId="53B33E29" w14:textId="116FD43D" w:rsidR="0000240E" w:rsidRPr="00ED2F28" w:rsidRDefault="0000240E" w:rsidP="0000240E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DO YOU HAVE WRITTEN </w:t>
            </w:r>
            <w:r w:rsidR="002B4073">
              <w:rPr>
                <w:rFonts w:ascii="Times New Roman" w:eastAsia="Times New Roman" w:hAnsi="Times New Roman" w:cs="Times New Roman"/>
                <w:b/>
              </w:rPr>
              <w:t xml:space="preserve">DATA PROCESSING </w:t>
            </w:r>
            <w:r>
              <w:rPr>
                <w:rFonts w:ascii="Times New Roman" w:eastAsia="Times New Roman" w:hAnsi="Times New Roman" w:cs="Times New Roman"/>
                <w:b/>
              </w:rPr>
              <w:t>CONTRACT</w:t>
            </w:r>
            <w:r w:rsidR="009711FE">
              <w:rPr>
                <w:rFonts w:ascii="Times New Roman" w:eastAsia="Times New Roman" w:hAnsi="Times New Roman" w:cs="Times New Roman"/>
                <w:b/>
              </w:rPr>
              <w:t xml:space="preserve">(S) </w:t>
            </w:r>
            <w:r>
              <w:rPr>
                <w:rFonts w:ascii="Times New Roman" w:eastAsia="Times New Roman" w:hAnsi="Times New Roman" w:cs="Times New Roman"/>
                <w:b/>
              </w:rPr>
              <w:t>WITH THE DATA CONTROLLER(S)?</w:t>
            </w:r>
          </w:p>
        </w:tc>
      </w:tr>
      <w:tr w:rsidR="0000240E" w:rsidRPr="00ED2F28" w14:paraId="418D49F0" w14:textId="5278DEC3" w:rsidTr="009711FE">
        <w:trPr>
          <w:trHeight w:val="391"/>
        </w:trPr>
        <w:tc>
          <w:tcPr>
            <w:tcW w:w="5529" w:type="dxa"/>
          </w:tcPr>
          <w:p w14:paraId="7680AD82" w14:textId="5CF272CB" w:rsidR="0000240E" w:rsidRPr="00382D1E" w:rsidRDefault="0000240E" w:rsidP="009973B7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  <w:r w:rsidRPr="00382D1E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Data Controller(s)</w:t>
            </w:r>
          </w:p>
        </w:tc>
        <w:tc>
          <w:tcPr>
            <w:tcW w:w="5670" w:type="dxa"/>
          </w:tcPr>
          <w:p w14:paraId="0206AF8B" w14:textId="0DB3D3C9" w:rsidR="0000240E" w:rsidRPr="00382D1E" w:rsidRDefault="00857C30" w:rsidP="009973B7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  <w:sdt>
              <w:sdtPr>
                <w:rPr>
                  <w:rFonts w:ascii="Times New Roman" w:hAnsi="Times New Roman" w:cs="Times New Roman"/>
                  <w:spacing w:val="5"/>
                  <w:sz w:val="24"/>
                  <w:szCs w:val="24"/>
                </w:rPr>
                <w:id w:val="-193427650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374516">
                  <w:rPr>
                    <w:rFonts w:ascii="MS Gothic" w:eastAsia="MS Gothic" w:hAnsi="MS Gothic" w:cs="Times New Roman" w:hint="eastAsia"/>
                    <w:spacing w:val="5"/>
                    <w:sz w:val="24"/>
                    <w:szCs w:val="24"/>
                  </w:rPr>
                  <w:t>☐</w:t>
                </w:r>
              </w:sdtContent>
            </w:sdt>
            <w:r w:rsidR="00374516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r w:rsidR="0000240E">
              <w:rPr>
                <w:rFonts w:ascii="Times New Roman" w:eastAsia="Times New Roman" w:hAnsi="Times New Roman" w:cs="Times New Roman"/>
                <w:b/>
              </w:rPr>
              <w:t xml:space="preserve">YES   </w:t>
            </w:r>
            <w:r w:rsidR="0000240E">
              <w:rPr>
                <w:rFonts w:ascii="Symbol" w:eastAsia="Symbol" w:hAnsi="Symbol" w:cs="Symbol"/>
                <w:b/>
              </w:rPr>
              <w:t></w:t>
            </w:r>
            <w:r w:rsidR="00374516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pacing w:val="5"/>
                  <w:sz w:val="24"/>
                  <w:szCs w:val="24"/>
                </w:rPr>
                <w:id w:val="16551953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374516">
                  <w:rPr>
                    <w:rFonts w:ascii="MS Gothic" w:eastAsia="MS Gothic" w:hAnsi="MS Gothic" w:hint="eastAsia"/>
                    <w:spacing w:val="5"/>
                  </w:rPr>
                  <w:t>☐</w:t>
                </w:r>
              </w:sdtContent>
            </w:sdt>
            <w:r w:rsidR="00374516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r w:rsidR="0000240E">
              <w:rPr>
                <w:rFonts w:ascii="Times New Roman" w:eastAsia="Times New Roman" w:hAnsi="Times New Roman" w:cs="Times New Roman"/>
                <w:b/>
              </w:rPr>
              <w:t>NO (</w:t>
            </w:r>
            <w:r w:rsidR="0000240E" w:rsidRPr="00996539">
              <w:rPr>
                <w:rFonts w:ascii="Times New Roman" w:eastAsia="Times New Roman" w:hAnsi="Times New Roman" w:cs="Times New Roman"/>
                <w:bCs/>
              </w:rPr>
              <w:t>Tick as appropriate)</w:t>
            </w:r>
          </w:p>
        </w:tc>
      </w:tr>
    </w:tbl>
    <w:p w14:paraId="323BC18D" w14:textId="77777777" w:rsidR="00255764" w:rsidRDefault="00255764">
      <w:pPr>
        <w:rPr>
          <w:rFonts w:ascii="Times New Roman" w:eastAsia="Times New Roman" w:hAnsi="Times New Roman" w:cs="Times New Roman"/>
        </w:rPr>
      </w:pPr>
    </w:p>
    <w:tbl>
      <w:tblPr>
        <w:tblStyle w:val="TableGrid"/>
        <w:tblW w:w="11199" w:type="dxa"/>
        <w:tblInd w:w="-856" w:type="dxa"/>
        <w:tblLook w:val="04A0" w:firstRow="1" w:lastRow="0" w:firstColumn="1" w:lastColumn="0" w:noHBand="0" w:noVBand="1"/>
      </w:tblPr>
      <w:tblGrid>
        <w:gridCol w:w="11199"/>
      </w:tblGrid>
      <w:tr w:rsidR="00362027" w14:paraId="3B20BCBF" w14:textId="77777777" w:rsidTr="00362027">
        <w:tc>
          <w:tcPr>
            <w:tcW w:w="11199" w:type="dxa"/>
            <w:shd w:val="clear" w:color="auto" w:fill="8EAADB" w:themeFill="accent1" w:themeFillTint="99"/>
          </w:tcPr>
          <w:p w14:paraId="242F06B3" w14:textId="0E44CC84" w:rsidR="00362027" w:rsidRPr="00362027" w:rsidRDefault="00362027" w:rsidP="00362027">
            <w:pPr>
              <w:jc w:val="center"/>
              <w:rPr>
                <w:rFonts w:ascii="Times New Roman" w:eastAsia="Times New Roman" w:hAnsi="Times New Roman" w:cs="Times New Roman"/>
                <w:color w:val="9CC2E5" w:themeColor="accent5" w:themeTint="99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SECTION </w:t>
            </w:r>
            <w:r w:rsidR="00863C29">
              <w:rPr>
                <w:rFonts w:ascii="Times New Roman" w:eastAsia="Times New Roman" w:hAnsi="Times New Roman" w:cs="Times New Roman"/>
                <w:b/>
              </w:rPr>
              <w:t>5</w:t>
            </w:r>
            <w:r>
              <w:rPr>
                <w:rFonts w:ascii="Times New Roman" w:eastAsia="Times New Roman" w:hAnsi="Times New Roman" w:cs="Times New Roman"/>
                <w:b/>
              </w:rPr>
              <w:t>– TRANSFER OF PERSONAL DATA OUTSIDE RWANDA</w:t>
            </w:r>
          </w:p>
        </w:tc>
      </w:tr>
      <w:tr w:rsidR="00362027" w14:paraId="47F30080" w14:textId="77777777" w:rsidTr="008634C6">
        <w:tc>
          <w:tcPr>
            <w:tcW w:w="11199" w:type="dxa"/>
            <w:shd w:val="clear" w:color="auto" w:fill="D9E2F3" w:themeFill="accent1" w:themeFillTint="33"/>
          </w:tcPr>
          <w:p w14:paraId="68DBDAD9" w14:textId="0B311FCD" w:rsidR="00362027" w:rsidRDefault="00857C30" w:rsidP="00362027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sdt>
              <w:sdtPr>
                <w:tag w:val="goog_rdk_0"/>
                <w:id w:val="1118561938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-1360349012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374516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F964B3">
              <w:rPr>
                <w:rFonts w:ascii="Times New Roman" w:eastAsia="Times New Roman" w:hAnsi="Times New Roman" w:cs="Times New Roman"/>
                <w:b/>
              </w:rPr>
              <w:t>Applicable</w:t>
            </w:r>
            <w:r w:rsidR="000661EF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r w:rsidR="00F964B3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r w:rsidR="000661EF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sdt>
              <w:sdtPr>
                <w:tag w:val="goog_rdk_0"/>
                <w:id w:val="2019423529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490299518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374516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0661EF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r w:rsidR="00362027">
              <w:rPr>
                <w:rFonts w:ascii="Times New Roman" w:eastAsia="Times New Roman" w:hAnsi="Times New Roman" w:cs="Times New Roman"/>
                <w:b/>
              </w:rPr>
              <w:t xml:space="preserve">Not Applicable </w:t>
            </w:r>
            <w:r w:rsidR="00362027" w:rsidRPr="00DC55A8">
              <w:rPr>
                <w:rFonts w:ascii="Times New Roman" w:eastAsia="Times New Roman" w:hAnsi="Times New Roman" w:cs="Times New Roman"/>
                <w:bCs/>
              </w:rPr>
              <w:t>(Tick as appropriate)</w:t>
            </w:r>
          </w:p>
          <w:p w14:paraId="72C40771" w14:textId="4A70FF6E" w:rsidR="00362027" w:rsidRDefault="00362027" w:rsidP="00121B07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If applicable, please </w:t>
            </w:r>
            <w:r w:rsidR="00B01626">
              <w:rPr>
                <w:rFonts w:ascii="Times New Roman" w:eastAsia="Times New Roman" w:hAnsi="Times New Roman" w:cs="Times New Roman"/>
                <w:b/>
              </w:rPr>
              <w:t xml:space="preserve">list </w:t>
            </w:r>
            <w:r w:rsidR="00F63B60">
              <w:rPr>
                <w:rFonts w:ascii="Times New Roman" w:eastAsia="Times New Roman" w:hAnsi="Times New Roman" w:cs="Times New Roman"/>
                <w:b/>
              </w:rPr>
              <w:t xml:space="preserve">the </w:t>
            </w:r>
            <w:r w:rsidR="00B01626">
              <w:rPr>
                <w:rFonts w:ascii="Times New Roman" w:eastAsia="Times New Roman" w:hAnsi="Times New Roman" w:cs="Times New Roman"/>
                <w:b/>
              </w:rPr>
              <w:t>countries</w:t>
            </w:r>
            <w:r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r w:rsidR="00F63B60">
              <w:rPr>
                <w:rFonts w:ascii="Times New Roman" w:eastAsia="Times New Roman" w:hAnsi="Times New Roman" w:cs="Times New Roman"/>
                <w:b/>
              </w:rPr>
              <w:t>in the section below</w:t>
            </w:r>
            <w:r>
              <w:rPr>
                <w:rFonts w:ascii="Times New Roman" w:eastAsia="Times New Roman" w:hAnsi="Times New Roman" w:cs="Times New Roman"/>
                <w:b/>
              </w:rPr>
              <w:t xml:space="preserve">, otherwise proceed to section </w:t>
            </w:r>
            <w:r w:rsidR="00745ECD">
              <w:rPr>
                <w:rFonts w:ascii="Times New Roman" w:eastAsia="Times New Roman" w:hAnsi="Times New Roman" w:cs="Times New Roman"/>
                <w:b/>
              </w:rPr>
              <w:t>6</w:t>
            </w:r>
          </w:p>
          <w:p w14:paraId="7B460321" w14:textId="55679D55" w:rsidR="00362027" w:rsidRDefault="00362027" w:rsidP="00362027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B01626" w14:paraId="6C2FC3ED" w14:textId="77777777" w:rsidTr="002B2983">
        <w:tc>
          <w:tcPr>
            <w:tcW w:w="11199" w:type="dxa"/>
          </w:tcPr>
          <w:p w14:paraId="694EF1AF" w14:textId="7E07FCAB" w:rsidR="00B01626" w:rsidRPr="00FF7F90" w:rsidRDefault="00FF7F90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  <w:r w:rsidRPr="00FF7F90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 xml:space="preserve">List countries </w:t>
            </w:r>
          </w:p>
          <w:p w14:paraId="1A19D5E7" w14:textId="77777777" w:rsidR="00B01626" w:rsidRDefault="00B01626">
            <w:pPr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07C0E190" w14:textId="77777777" w:rsidR="00F63B60" w:rsidRPr="00213377" w:rsidRDefault="00F63B60" w:rsidP="00115EA8">
      <w:pPr>
        <w:ind w:left="-851" w:right="-873"/>
        <w:rPr>
          <w:rFonts w:ascii="Times New Roman" w:eastAsia="Times New Roman" w:hAnsi="Times New Roman" w:cs="Times New Roman"/>
          <w:b/>
          <w:i/>
          <w:iCs/>
          <w:sz w:val="2"/>
          <w:szCs w:val="2"/>
        </w:rPr>
      </w:pPr>
    </w:p>
    <w:p w14:paraId="0BF98839" w14:textId="395EDFEA" w:rsidR="005A3BC9" w:rsidRDefault="00E404F6" w:rsidP="00115EA8">
      <w:pPr>
        <w:ind w:left="-851" w:right="-873"/>
        <w:rPr>
          <w:rFonts w:ascii="Times New Roman" w:eastAsia="Times New Roman" w:hAnsi="Times New Roman" w:cs="Times New Roman"/>
          <w:bCs/>
          <w:i/>
          <w:iCs/>
        </w:rPr>
      </w:pPr>
      <w:r w:rsidRPr="005A3BC9">
        <w:rPr>
          <w:rFonts w:ascii="Times New Roman" w:eastAsia="Times New Roman" w:hAnsi="Times New Roman" w:cs="Times New Roman"/>
          <w:b/>
          <w:i/>
          <w:iCs/>
        </w:rPr>
        <w:t>Note</w:t>
      </w:r>
      <w:r w:rsidR="005A3BC9" w:rsidRPr="005A3BC9">
        <w:rPr>
          <w:rFonts w:ascii="Times New Roman" w:eastAsia="Times New Roman" w:hAnsi="Times New Roman" w:cs="Times New Roman"/>
          <w:b/>
          <w:i/>
          <w:iCs/>
        </w:rPr>
        <w:t xml:space="preserve">: </w:t>
      </w:r>
      <w:r w:rsidR="005A3BC9" w:rsidRPr="005A3BC9">
        <w:rPr>
          <w:rFonts w:ascii="Times New Roman" w:eastAsia="Times New Roman" w:hAnsi="Times New Roman" w:cs="Times New Roman"/>
          <w:bCs/>
          <w:i/>
          <w:iCs/>
        </w:rPr>
        <w:t>You will need to apply for a separate authorization to transfer personal data outside of Rwand</w:t>
      </w:r>
      <w:r w:rsidR="00115EA8">
        <w:rPr>
          <w:rFonts w:ascii="Times New Roman" w:eastAsia="Times New Roman" w:hAnsi="Times New Roman" w:cs="Times New Roman"/>
          <w:bCs/>
          <w:i/>
          <w:iCs/>
        </w:rPr>
        <w:t>a</w:t>
      </w:r>
    </w:p>
    <w:p w14:paraId="1D7A0577" w14:textId="05CB81C9" w:rsidR="00B01626" w:rsidRPr="00115EA8" w:rsidRDefault="00B01626" w:rsidP="00115EA8">
      <w:pPr>
        <w:ind w:left="-851" w:right="-873"/>
        <w:rPr>
          <w:rFonts w:ascii="Times New Roman" w:eastAsia="Times New Roman" w:hAnsi="Times New Roman" w:cs="Times New Roman"/>
          <w:bCs/>
          <w:i/>
          <w:iCs/>
        </w:rPr>
      </w:pPr>
    </w:p>
    <w:tbl>
      <w:tblPr>
        <w:tblStyle w:val="a4"/>
        <w:tblpPr w:leftFromText="180" w:rightFromText="180" w:vertAnchor="text" w:horzAnchor="margin" w:tblpXSpec="center" w:tblpY="-5"/>
        <w:tblW w:w="1119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815"/>
        <w:gridCol w:w="6384"/>
      </w:tblGrid>
      <w:tr w:rsidR="005A3BC9" w:rsidRPr="00926CA1" w14:paraId="28BE5B37" w14:textId="77777777" w:rsidTr="00F92E30">
        <w:tc>
          <w:tcPr>
            <w:tcW w:w="11199" w:type="dxa"/>
            <w:gridSpan w:val="2"/>
            <w:shd w:val="clear" w:color="auto" w:fill="8EAADB" w:themeFill="accent1" w:themeFillTint="99"/>
          </w:tcPr>
          <w:p w14:paraId="68553AD1" w14:textId="7DEE248C" w:rsidR="005A3BC9" w:rsidRDefault="005A3BC9" w:rsidP="006D516D">
            <w:pPr>
              <w:tabs>
                <w:tab w:val="left" w:pos="1407"/>
                <w:tab w:val="center" w:pos="6367"/>
              </w:tabs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SECTION </w:t>
            </w:r>
            <w:r w:rsidR="00863C29">
              <w:rPr>
                <w:rFonts w:ascii="Times New Roman" w:eastAsia="Times New Roman" w:hAnsi="Times New Roman" w:cs="Times New Roman"/>
                <w:b/>
              </w:rPr>
              <w:t>6</w:t>
            </w:r>
            <w:r>
              <w:rPr>
                <w:rFonts w:ascii="Times New Roman" w:eastAsia="Times New Roman" w:hAnsi="Times New Roman" w:cs="Times New Roman"/>
                <w:b/>
              </w:rPr>
              <w:t xml:space="preserve"> – MEASURES FOR PROTECTION OF PERSONAL DATA</w:t>
            </w:r>
          </w:p>
        </w:tc>
      </w:tr>
      <w:tr w:rsidR="005A3BC9" w14:paraId="2F0EA9A3" w14:textId="77777777" w:rsidTr="006D516D">
        <w:trPr>
          <w:trHeight w:val="809"/>
        </w:trPr>
        <w:tc>
          <w:tcPr>
            <w:tcW w:w="4815" w:type="dxa"/>
          </w:tcPr>
          <w:p w14:paraId="29BE070D" w14:textId="77777777" w:rsidR="005A3BC9" w:rsidRDefault="005A3BC9" w:rsidP="006D516D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RISKS TO PERSONAL DATA </w:t>
            </w:r>
          </w:p>
          <w:p w14:paraId="7A214ECB" w14:textId="77777777" w:rsidR="005A3BC9" w:rsidRDefault="005A3BC9" w:rsidP="006D516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(e.g., unauthorized access/disclosure, or theft.)</w:t>
            </w:r>
          </w:p>
        </w:tc>
        <w:tc>
          <w:tcPr>
            <w:tcW w:w="6384" w:type="dxa"/>
          </w:tcPr>
          <w:p w14:paraId="6AD8B01D" w14:textId="77777777" w:rsidR="005A3BC9" w:rsidRDefault="005A3BC9" w:rsidP="006D516D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SAFEGUARDS, SECURITY MEASURES AND MECHANISMS IMPLEMENTED TO PROTECT PERSONAL DATA</w:t>
            </w:r>
          </w:p>
          <w:p w14:paraId="15E937CE" w14:textId="77777777" w:rsidR="005A3BC9" w:rsidRDefault="005A3BC9" w:rsidP="006D516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(e.g., access control, visitors’ logbook, encryption or other information security measures.)</w:t>
            </w:r>
          </w:p>
        </w:tc>
      </w:tr>
      <w:tr w:rsidR="005A3BC9" w14:paraId="377AEACF" w14:textId="77777777" w:rsidTr="006D516D">
        <w:tc>
          <w:tcPr>
            <w:tcW w:w="4815" w:type="dxa"/>
          </w:tcPr>
          <w:p w14:paraId="6DA0C903" w14:textId="77777777" w:rsidR="005A3BC9" w:rsidRDefault="005A3BC9" w:rsidP="006D516D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  <w: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U</w:t>
            </w:r>
            <w:r w:rsidRPr="00830E11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nauthorized access</w:t>
            </w:r>
          </w:p>
          <w:p w14:paraId="608E96D9" w14:textId="77777777" w:rsidR="00547CFD" w:rsidRPr="00830E11" w:rsidRDefault="00547CFD" w:rsidP="006D516D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</w:p>
        </w:tc>
        <w:tc>
          <w:tcPr>
            <w:tcW w:w="6384" w:type="dxa"/>
          </w:tcPr>
          <w:p w14:paraId="593DEB5B" w14:textId="77777777" w:rsidR="005A3BC9" w:rsidRPr="00830E11" w:rsidRDefault="005A3BC9" w:rsidP="006D516D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  <w:r w:rsidRPr="00830E11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Access control and Encryption</w:t>
            </w:r>
          </w:p>
        </w:tc>
      </w:tr>
    </w:tbl>
    <w:p w14:paraId="4776B335" w14:textId="77777777" w:rsidR="005A3BC9" w:rsidRDefault="005A3BC9" w:rsidP="00F964B3">
      <w:pPr>
        <w:ind w:right="-873"/>
        <w:rPr>
          <w:rFonts w:ascii="Times New Roman" w:eastAsia="Times New Roman" w:hAnsi="Times New Roman" w:cs="Times New Roman"/>
          <w:b/>
        </w:rPr>
      </w:pPr>
    </w:p>
    <w:p w14:paraId="676AE859" w14:textId="5D5D3867" w:rsidR="00254DA0" w:rsidRDefault="00254DA0" w:rsidP="005A3BC9">
      <w:pPr>
        <w:ind w:left="-709" w:right="-873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/>
        </w:rPr>
        <w:t xml:space="preserve">Do you store personal data outside of Rwanda?  </w:t>
      </w:r>
      <w:sdt>
        <w:sdtPr>
          <w:tag w:val="goog_rdk_0"/>
          <w:id w:val="-215440059"/>
        </w:sdtPr>
        <w:sdtEndPr/>
        <w:sdtContent>
          <w:sdt>
            <w:sdtPr>
              <w:rPr>
                <w:rFonts w:ascii="Times New Roman" w:hAnsi="Times New Roman" w:cs="Times New Roman"/>
                <w:spacing w:val="5"/>
                <w:sz w:val="24"/>
                <w:szCs w:val="24"/>
              </w:rPr>
              <w:id w:val="1630674354"/>
              <w14:checkbox>
                <w14:checked w14:val="0"/>
                <w14:checkedState w14:val="00FE" w14:font="Wingdings"/>
                <w14:uncheckedState w14:val="2610" w14:font="MS Gothic"/>
              </w14:checkbox>
            </w:sdtPr>
            <w:sdtEndPr/>
            <w:sdtContent>
              <w:r w:rsidR="00374516">
                <w:rPr>
                  <w:rFonts w:ascii="MS Gothic" w:eastAsia="MS Gothic" w:hAnsi="MS Gothic" w:hint="eastAsia"/>
                  <w:spacing w:val="5"/>
                </w:rPr>
                <w:t>☐</w:t>
              </w:r>
            </w:sdtContent>
          </w:sdt>
        </w:sdtContent>
      </w:sdt>
      <w:r>
        <w:rPr>
          <w:rFonts w:ascii="Times New Roman" w:eastAsia="Times New Roman" w:hAnsi="Times New Roman" w:cs="Times New Roman"/>
          <w:b/>
        </w:rPr>
        <w:t xml:space="preserve">YES   </w:t>
      </w:r>
      <w:sdt>
        <w:sdtPr>
          <w:tag w:val="goog_rdk_0"/>
          <w:id w:val="1021127835"/>
        </w:sdtPr>
        <w:sdtEndPr/>
        <w:sdtContent>
          <w:sdt>
            <w:sdtPr>
              <w:rPr>
                <w:rFonts w:ascii="Times New Roman" w:hAnsi="Times New Roman" w:cs="Times New Roman"/>
                <w:spacing w:val="5"/>
                <w:sz w:val="24"/>
                <w:szCs w:val="24"/>
              </w:rPr>
              <w:id w:val="-2028704994"/>
              <w14:checkbox>
                <w14:checked w14:val="0"/>
                <w14:checkedState w14:val="00FE" w14:font="Wingdings"/>
                <w14:uncheckedState w14:val="2610" w14:font="MS Gothic"/>
              </w14:checkbox>
            </w:sdtPr>
            <w:sdtEndPr/>
            <w:sdtContent>
              <w:r w:rsidR="00374516">
                <w:rPr>
                  <w:rFonts w:ascii="MS Gothic" w:eastAsia="MS Gothic" w:hAnsi="MS Gothic" w:hint="eastAsia"/>
                  <w:spacing w:val="5"/>
                </w:rPr>
                <w:t>☐</w:t>
              </w:r>
            </w:sdtContent>
          </w:sdt>
        </w:sdtContent>
      </w:sdt>
      <w:r>
        <w:rPr>
          <w:rFonts w:ascii="Times New Roman" w:eastAsia="Times New Roman" w:hAnsi="Times New Roman" w:cs="Times New Roman"/>
          <w:b/>
        </w:rPr>
        <w:t>NO (</w:t>
      </w:r>
      <w:r w:rsidRPr="00996539">
        <w:rPr>
          <w:rFonts w:ascii="Times New Roman" w:eastAsia="Times New Roman" w:hAnsi="Times New Roman" w:cs="Times New Roman"/>
          <w:bCs/>
        </w:rPr>
        <w:t>Tick as appropriate)</w:t>
      </w:r>
    </w:p>
    <w:p w14:paraId="2DE8745E" w14:textId="14B68490" w:rsidR="00254DA0" w:rsidRPr="00D74F59" w:rsidRDefault="00254DA0" w:rsidP="00254DA0">
      <w:pPr>
        <w:ind w:left="-709" w:right="-873"/>
        <w:rPr>
          <w:rFonts w:ascii="Times New Roman" w:eastAsia="Times New Roman" w:hAnsi="Times New Roman" w:cs="Times New Roman"/>
          <w:bCs/>
          <w:i/>
          <w:iCs/>
        </w:rPr>
      </w:pPr>
      <w:r w:rsidRPr="00D74F59">
        <w:rPr>
          <w:rFonts w:ascii="Times New Roman" w:eastAsia="Times New Roman" w:hAnsi="Times New Roman" w:cs="Times New Roman"/>
          <w:bCs/>
          <w:i/>
          <w:iCs/>
        </w:rPr>
        <w:t xml:space="preserve">If </w:t>
      </w:r>
      <w:r w:rsidR="00E404F6" w:rsidRPr="00D74F59">
        <w:rPr>
          <w:rFonts w:ascii="Times New Roman" w:eastAsia="Times New Roman" w:hAnsi="Times New Roman" w:cs="Times New Roman"/>
          <w:b/>
          <w:i/>
          <w:iCs/>
        </w:rPr>
        <w:t>YES</w:t>
      </w:r>
      <w:r w:rsidR="00E404F6" w:rsidRPr="00D74F59">
        <w:rPr>
          <w:rFonts w:ascii="Times New Roman" w:eastAsia="Times New Roman" w:hAnsi="Times New Roman" w:cs="Times New Roman"/>
          <w:bCs/>
          <w:i/>
          <w:iCs/>
        </w:rPr>
        <w:t>, you</w:t>
      </w:r>
      <w:r w:rsidRPr="00D74F59">
        <w:rPr>
          <w:rFonts w:ascii="Times New Roman" w:eastAsia="Times New Roman" w:hAnsi="Times New Roman" w:cs="Times New Roman"/>
          <w:bCs/>
          <w:i/>
          <w:iCs/>
        </w:rPr>
        <w:t xml:space="preserve"> will need to apply for a separate authorization to </w:t>
      </w:r>
      <w:r w:rsidR="00E404F6" w:rsidRPr="00D74F59">
        <w:rPr>
          <w:rFonts w:ascii="Times New Roman" w:eastAsia="Times New Roman" w:hAnsi="Times New Roman" w:cs="Times New Roman"/>
          <w:bCs/>
          <w:i/>
          <w:iCs/>
        </w:rPr>
        <w:t>store personal data</w:t>
      </w:r>
      <w:r w:rsidRPr="00D74F59">
        <w:rPr>
          <w:rFonts w:ascii="Times New Roman" w:eastAsia="Times New Roman" w:hAnsi="Times New Roman" w:cs="Times New Roman"/>
          <w:bCs/>
          <w:i/>
          <w:iCs/>
        </w:rPr>
        <w:t xml:space="preserve"> outside of Rwanda</w:t>
      </w:r>
      <w:r w:rsidR="00F63B60" w:rsidRPr="00D74F59">
        <w:rPr>
          <w:rFonts w:ascii="Times New Roman" w:eastAsia="Times New Roman" w:hAnsi="Times New Roman" w:cs="Times New Roman"/>
          <w:bCs/>
          <w:i/>
          <w:iCs/>
        </w:rPr>
        <w:t>.</w:t>
      </w:r>
    </w:p>
    <w:p w14:paraId="07C37A3E" w14:textId="77777777" w:rsidR="000661EF" w:rsidRDefault="000661EF" w:rsidP="000C6A0A">
      <w:pPr>
        <w:ind w:left="-709" w:right="-873"/>
        <w:rPr>
          <w:rFonts w:ascii="Times New Roman" w:eastAsia="Times New Roman" w:hAnsi="Times New Roman" w:cs="Times New Roman"/>
          <w:b/>
        </w:rPr>
      </w:pPr>
    </w:p>
    <w:p w14:paraId="1007C630" w14:textId="208E20F6" w:rsidR="006374D1" w:rsidRDefault="00FD167C" w:rsidP="000C6A0A">
      <w:pPr>
        <w:ind w:left="-709" w:right="-873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I certify that the above information is correct and complete and hereby apply to be registered as </w:t>
      </w:r>
      <w:r w:rsidR="001C26AB">
        <w:rPr>
          <w:rFonts w:ascii="Times New Roman" w:eastAsia="Times New Roman" w:hAnsi="Times New Roman" w:cs="Times New Roman"/>
          <w:b/>
        </w:rPr>
        <w:t>a</w:t>
      </w:r>
      <w:r w:rsidR="000C6A0A">
        <w:rPr>
          <w:rFonts w:ascii="Times New Roman" w:eastAsia="Times New Roman" w:hAnsi="Times New Roman" w:cs="Times New Roman"/>
          <w:b/>
        </w:rPr>
        <w:t xml:space="preserve"> </w:t>
      </w:r>
      <w:r w:rsidR="000661EF">
        <w:rPr>
          <w:rFonts w:ascii="Times New Roman" w:eastAsia="Times New Roman" w:hAnsi="Times New Roman" w:cs="Times New Roman"/>
          <w:b/>
        </w:rPr>
        <w:t>D</w:t>
      </w:r>
      <w:r w:rsidR="001C26AB">
        <w:rPr>
          <w:rFonts w:ascii="Times New Roman" w:eastAsia="Times New Roman" w:hAnsi="Times New Roman" w:cs="Times New Roman"/>
          <w:b/>
        </w:rPr>
        <w:t xml:space="preserve">ata </w:t>
      </w:r>
      <w:r w:rsidR="000661EF">
        <w:rPr>
          <w:rFonts w:ascii="Times New Roman" w:eastAsia="Times New Roman" w:hAnsi="Times New Roman" w:cs="Times New Roman"/>
          <w:b/>
        </w:rPr>
        <w:t>P</w:t>
      </w:r>
      <w:r w:rsidR="001C26AB">
        <w:rPr>
          <w:rFonts w:ascii="Times New Roman" w:eastAsia="Times New Roman" w:hAnsi="Times New Roman" w:cs="Times New Roman"/>
          <w:b/>
        </w:rPr>
        <w:t>rocessor</w:t>
      </w:r>
      <w:r w:rsidR="00EB67FF">
        <w:rPr>
          <w:rFonts w:ascii="Times New Roman" w:eastAsia="Times New Roman" w:hAnsi="Times New Roman" w:cs="Times New Roman"/>
          <w:b/>
        </w:rPr>
        <w:t xml:space="preserve"> </w:t>
      </w:r>
      <w:r>
        <w:rPr>
          <w:rFonts w:ascii="Times New Roman" w:eastAsia="Times New Roman" w:hAnsi="Times New Roman" w:cs="Times New Roman"/>
          <w:b/>
        </w:rPr>
        <w:t xml:space="preserve">under the </w:t>
      </w:r>
      <w:r w:rsidR="00833F0F">
        <w:rPr>
          <w:rFonts w:ascii="Times New Roman" w:eastAsia="Times New Roman" w:hAnsi="Times New Roman" w:cs="Times New Roman"/>
          <w:b/>
        </w:rPr>
        <w:t>L</w:t>
      </w:r>
      <w:r>
        <w:rPr>
          <w:rFonts w:ascii="Times New Roman" w:eastAsia="Times New Roman" w:hAnsi="Times New Roman" w:cs="Times New Roman"/>
          <w:b/>
        </w:rPr>
        <w:t>aw</w:t>
      </w:r>
      <w:r w:rsidR="00EB67FF">
        <w:rPr>
          <w:rFonts w:ascii="Times New Roman" w:eastAsia="Times New Roman" w:hAnsi="Times New Roman" w:cs="Times New Roman"/>
          <w:b/>
        </w:rPr>
        <w:t xml:space="preserve"> N</w:t>
      </w:r>
      <w:r w:rsidR="00EB67FF">
        <w:rPr>
          <w:rFonts w:ascii="Times New Roman" w:eastAsia="Times New Roman" w:hAnsi="Times New Roman" w:cs="Times New Roman"/>
          <w:b/>
          <w:vertAlign w:val="superscript"/>
        </w:rPr>
        <w:t>o</w:t>
      </w:r>
      <w:r w:rsidR="00EB67FF">
        <w:rPr>
          <w:rFonts w:ascii="Times New Roman" w:eastAsia="Times New Roman" w:hAnsi="Times New Roman" w:cs="Times New Roman"/>
          <w:b/>
        </w:rPr>
        <w:t xml:space="preserve"> 058/2021 of 13/10/2021</w:t>
      </w:r>
      <w:r>
        <w:rPr>
          <w:rFonts w:ascii="Times New Roman" w:eastAsia="Times New Roman" w:hAnsi="Times New Roman" w:cs="Times New Roman"/>
          <w:b/>
        </w:rPr>
        <w:t xml:space="preserve"> relating to the protection of personal data and privacy</w:t>
      </w:r>
      <w:r w:rsidR="000C6A0A">
        <w:rPr>
          <w:rFonts w:ascii="Times New Roman" w:eastAsia="Times New Roman" w:hAnsi="Times New Roman" w:cs="Times New Roman"/>
          <w:b/>
        </w:rPr>
        <w:t>.</w:t>
      </w:r>
      <w:r>
        <w:rPr>
          <w:rFonts w:ascii="Times New Roman" w:eastAsia="Times New Roman" w:hAnsi="Times New Roman" w:cs="Times New Roman"/>
          <w:b/>
        </w:rPr>
        <w:t xml:space="preserve"> </w:t>
      </w:r>
    </w:p>
    <w:p w14:paraId="021DE7CF" w14:textId="77777777" w:rsidR="00B7788D" w:rsidRDefault="00B7788D">
      <w:pPr>
        <w:rPr>
          <w:rFonts w:ascii="Times New Roman" w:eastAsia="Times New Roman" w:hAnsi="Times New Roman" w:cs="Times New Roman"/>
          <w:b/>
        </w:rPr>
      </w:pPr>
    </w:p>
    <w:tbl>
      <w:tblPr>
        <w:tblStyle w:val="a8"/>
        <w:tblW w:w="9584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792"/>
        <w:gridCol w:w="4792"/>
      </w:tblGrid>
      <w:tr w:rsidR="001A72A7" w14:paraId="15DAF27D" w14:textId="77777777" w:rsidTr="001A72A7">
        <w:trPr>
          <w:trHeight w:val="256"/>
        </w:trPr>
        <w:tc>
          <w:tcPr>
            <w:tcW w:w="4792" w:type="dxa"/>
          </w:tcPr>
          <w:p w14:paraId="75A668DA" w14:textId="77777777" w:rsidR="006374D1" w:rsidRDefault="00FD167C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ignature: _________________________________________</w:t>
            </w:r>
          </w:p>
        </w:tc>
        <w:tc>
          <w:tcPr>
            <w:tcW w:w="4792" w:type="dxa"/>
          </w:tcPr>
          <w:p w14:paraId="0C117C51" w14:textId="77777777" w:rsidR="006374D1" w:rsidRDefault="00FD167C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ate: _________________________________________</w:t>
            </w:r>
          </w:p>
        </w:tc>
      </w:tr>
      <w:tr w:rsidR="001A72A7" w14:paraId="4B1E4C49" w14:textId="77777777" w:rsidTr="001A72A7">
        <w:trPr>
          <w:trHeight w:val="701"/>
        </w:trPr>
        <w:tc>
          <w:tcPr>
            <w:tcW w:w="4792" w:type="dxa"/>
          </w:tcPr>
          <w:p w14:paraId="0B956EB2" w14:textId="77777777" w:rsidR="006374D1" w:rsidRDefault="00FD167C">
            <w:pPr>
              <w:spacing w:before="24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ame: _________________________________________</w:t>
            </w:r>
          </w:p>
        </w:tc>
        <w:tc>
          <w:tcPr>
            <w:tcW w:w="4792" w:type="dxa"/>
          </w:tcPr>
          <w:p w14:paraId="7EC44880" w14:textId="77777777" w:rsidR="006374D1" w:rsidRDefault="006374D1">
            <w:pPr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7F43C0EE" w14:textId="35D25E5A" w:rsidR="006374D1" w:rsidRPr="00213377" w:rsidRDefault="00FD167C" w:rsidP="006B2117">
      <w:pPr>
        <w:rPr>
          <w:rFonts w:ascii="Times New Roman" w:eastAsia="Times New Roman" w:hAnsi="Times New Roman" w:cs="Times New Roman"/>
        </w:rPr>
      </w:pPr>
      <w:r w:rsidRPr="00213377">
        <w:rPr>
          <w:rFonts w:ascii="Times New Roman" w:eastAsia="Times New Roman" w:hAnsi="Times New Roman" w:cs="Times New Roman"/>
        </w:rPr>
        <w:t>(*Applicant / Person authorized to sign on behalf of Applicant)</w:t>
      </w:r>
    </w:p>
    <w:sectPr w:rsidR="006374D1" w:rsidRPr="00213377" w:rsidSect="000C6A0A">
      <w:footerReference w:type="default" r:id="rId9"/>
      <w:pgSz w:w="12240" w:h="15840"/>
      <w:pgMar w:top="1440" w:right="1325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97B1C9" w14:textId="77777777" w:rsidR="00857C30" w:rsidRDefault="00857C30">
      <w:pPr>
        <w:spacing w:after="0" w:line="240" w:lineRule="auto"/>
      </w:pPr>
      <w:r>
        <w:separator/>
      </w:r>
    </w:p>
  </w:endnote>
  <w:endnote w:type="continuationSeparator" w:id="0">
    <w:p w14:paraId="2F219D71" w14:textId="77777777" w:rsidR="00857C30" w:rsidRDefault="00857C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5B77BF" w14:textId="1E86CAA1" w:rsidR="002024C7" w:rsidRDefault="002024C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674ACD">
      <w:rPr>
        <w:noProof/>
        <w:color w:val="000000"/>
      </w:rPr>
      <w:t>2</w:t>
    </w:r>
    <w:r>
      <w:rPr>
        <w:color w:val="000000"/>
      </w:rPr>
      <w:fldChar w:fldCharType="end"/>
    </w:r>
  </w:p>
  <w:p w14:paraId="7B0D99FF" w14:textId="77777777" w:rsidR="002024C7" w:rsidRDefault="002024C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E5D904" w14:textId="77777777" w:rsidR="00857C30" w:rsidRDefault="00857C30">
      <w:pPr>
        <w:spacing w:after="0" w:line="240" w:lineRule="auto"/>
      </w:pPr>
      <w:r>
        <w:separator/>
      </w:r>
    </w:p>
  </w:footnote>
  <w:footnote w:type="continuationSeparator" w:id="0">
    <w:p w14:paraId="6C183E28" w14:textId="77777777" w:rsidR="00857C30" w:rsidRDefault="00857C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40ACA"/>
    <w:multiLevelType w:val="multilevel"/>
    <w:tmpl w:val="F8DE28A0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1" w15:restartNumberingAfterBreak="0">
    <w:nsid w:val="02B33B92"/>
    <w:multiLevelType w:val="multilevel"/>
    <w:tmpl w:val="3E0E300E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upperRoman"/>
      <w:lvlText w:val="%2."/>
      <w:lvlJc w:val="righ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12696"/>
    <w:multiLevelType w:val="multilevel"/>
    <w:tmpl w:val="12523EB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D7A2E81"/>
    <w:multiLevelType w:val="multilevel"/>
    <w:tmpl w:val="F7844CD6"/>
    <w:lvl w:ilvl="0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FB0361"/>
    <w:multiLevelType w:val="multilevel"/>
    <w:tmpl w:val="7B88B03A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5" w15:restartNumberingAfterBreak="0">
    <w:nsid w:val="0EE21407"/>
    <w:multiLevelType w:val="multilevel"/>
    <w:tmpl w:val="F19EE1BC"/>
    <w:lvl w:ilvl="0">
      <w:start w:val="1"/>
      <w:numFmt w:val="lowerLetter"/>
      <w:lvlText w:val="%1)"/>
      <w:lvlJc w:val="left"/>
      <w:pPr>
        <w:ind w:left="1440" w:hanging="360"/>
      </w:pPr>
      <w:rPr>
        <w:b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40C52BA"/>
    <w:multiLevelType w:val="multilevel"/>
    <w:tmpl w:val="0010BC4A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7" w15:restartNumberingAfterBreak="0">
    <w:nsid w:val="19C12573"/>
    <w:multiLevelType w:val="multilevel"/>
    <w:tmpl w:val="C2026952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8" w15:restartNumberingAfterBreak="0">
    <w:nsid w:val="1E4B6B0C"/>
    <w:multiLevelType w:val="multilevel"/>
    <w:tmpl w:val="1DE2F222"/>
    <w:lvl w:ilvl="0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4840C6D"/>
    <w:multiLevelType w:val="multilevel"/>
    <w:tmpl w:val="C2026952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10" w15:restartNumberingAfterBreak="0">
    <w:nsid w:val="2C8C3539"/>
    <w:multiLevelType w:val="multilevel"/>
    <w:tmpl w:val="21225D6A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11" w15:restartNumberingAfterBreak="0">
    <w:nsid w:val="2F1A3F88"/>
    <w:multiLevelType w:val="hybridMultilevel"/>
    <w:tmpl w:val="24C6205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8C53F1"/>
    <w:multiLevelType w:val="hybridMultilevel"/>
    <w:tmpl w:val="39526B7E"/>
    <w:lvl w:ilvl="0" w:tplc="1F44F552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25338F"/>
    <w:multiLevelType w:val="multilevel"/>
    <w:tmpl w:val="835E42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751675A"/>
    <w:multiLevelType w:val="hybridMultilevel"/>
    <w:tmpl w:val="6C2AF424"/>
    <w:lvl w:ilvl="0" w:tplc="1F44F552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BF5B81"/>
    <w:multiLevelType w:val="multilevel"/>
    <w:tmpl w:val="3A3C6644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16" w15:restartNumberingAfterBreak="0">
    <w:nsid w:val="404309AF"/>
    <w:multiLevelType w:val="multilevel"/>
    <w:tmpl w:val="79927A1A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17" w15:restartNumberingAfterBreak="0">
    <w:nsid w:val="468D47B2"/>
    <w:multiLevelType w:val="hybridMultilevel"/>
    <w:tmpl w:val="D1BCC30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151CE2"/>
    <w:multiLevelType w:val="hybridMultilevel"/>
    <w:tmpl w:val="5DFC0360"/>
    <w:lvl w:ilvl="0" w:tplc="CCB4CF78">
      <w:start w:val="1"/>
      <w:numFmt w:val="decimal"/>
      <w:lvlText w:val="%1."/>
      <w:lvlJc w:val="left"/>
      <w:pPr>
        <w:ind w:left="1440" w:hanging="360"/>
      </w:pPr>
    </w:lvl>
    <w:lvl w:ilvl="1" w:tplc="AA702236">
      <w:start w:val="1"/>
      <w:numFmt w:val="decimal"/>
      <w:lvlText w:val="%2."/>
      <w:lvlJc w:val="left"/>
      <w:pPr>
        <w:ind w:left="1440" w:hanging="360"/>
      </w:pPr>
    </w:lvl>
    <w:lvl w:ilvl="2" w:tplc="D4AC823A">
      <w:start w:val="1"/>
      <w:numFmt w:val="decimal"/>
      <w:lvlText w:val="%3."/>
      <w:lvlJc w:val="left"/>
      <w:pPr>
        <w:ind w:left="1440" w:hanging="360"/>
      </w:pPr>
    </w:lvl>
    <w:lvl w:ilvl="3" w:tplc="7CCC3E7E">
      <w:start w:val="1"/>
      <w:numFmt w:val="decimal"/>
      <w:lvlText w:val="%4."/>
      <w:lvlJc w:val="left"/>
      <w:pPr>
        <w:ind w:left="1440" w:hanging="360"/>
      </w:pPr>
    </w:lvl>
    <w:lvl w:ilvl="4" w:tplc="BA8E71AE">
      <w:start w:val="1"/>
      <w:numFmt w:val="decimal"/>
      <w:lvlText w:val="%5."/>
      <w:lvlJc w:val="left"/>
      <w:pPr>
        <w:ind w:left="1440" w:hanging="360"/>
      </w:pPr>
    </w:lvl>
    <w:lvl w:ilvl="5" w:tplc="88883EB6">
      <w:start w:val="1"/>
      <w:numFmt w:val="decimal"/>
      <w:lvlText w:val="%6."/>
      <w:lvlJc w:val="left"/>
      <w:pPr>
        <w:ind w:left="1440" w:hanging="360"/>
      </w:pPr>
    </w:lvl>
    <w:lvl w:ilvl="6" w:tplc="31A4BC92">
      <w:start w:val="1"/>
      <w:numFmt w:val="decimal"/>
      <w:lvlText w:val="%7."/>
      <w:lvlJc w:val="left"/>
      <w:pPr>
        <w:ind w:left="1440" w:hanging="360"/>
      </w:pPr>
    </w:lvl>
    <w:lvl w:ilvl="7" w:tplc="A3E05146">
      <w:start w:val="1"/>
      <w:numFmt w:val="decimal"/>
      <w:lvlText w:val="%8."/>
      <w:lvlJc w:val="left"/>
      <w:pPr>
        <w:ind w:left="1440" w:hanging="360"/>
      </w:pPr>
    </w:lvl>
    <w:lvl w:ilvl="8" w:tplc="5C384D28">
      <w:start w:val="1"/>
      <w:numFmt w:val="decimal"/>
      <w:lvlText w:val="%9."/>
      <w:lvlJc w:val="left"/>
      <w:pPr>
        <w:ind w:left="1440" w:hanging="360"/>
      </w:pPr>
    </w:lvl>
  </w:abstractNum>
  <w:abstractNum w:abstractNumId="19" w15:restartNumberingAfterBreak="0">
    <w:nsid w:val="4E833EA5"/>
    <w:multiLevelType w:val="multilevel"/>
    <w:tmpl w:val="F7844CD6"/>
    <w:lvl w:ilvl="0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E71C4F"/>
    <w:multiLevelType w:val="multilevel"/>
    <w:tmpl w:val="800A82C0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21" w15:restartNumberingAfterBreak="0">
    <w:nsid w:val="51F90DBD"/>
    <w:multiLevelType w:val="multilevel"/>
    <w:tmpl w:val="F19EE1BC"/>
    <w:lvl w:ilvl="0">
      <w:start w:val="1"/>
      <w:numFmt w:val="lowerLetter"/>
      <w:lvlText w:val="%1)"/>
      <w:lvlJc w:val="left"/>
      <w:pPr>
        <w:ind w:left="1440" w:hanging="360"/>
      </w:pPr>
      <w:rPr>
        <w:b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603101D6"/>
    <w:multiLevelType w:val="hybridMultilevel"/>
    <w:tmpl w:val="010EB0CA"/>
    <w:lvl w:ilvl="0" w:tplc="AF68DBFC">
      <w:start w:val="1"/>
      <w:numFmt w:val="lowerLetter"/>
      <w:lvlText w:val="(%1)"/>
      <w:lvlJc w:val="left"/>
      <w:pPr>
        <w:ind w:left="67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90" w:hanging="360"/>
      </w:pPr>
    </w:lvl>
    <w:lvl w:ilvl="2" w:tplc="0409001B">
      <w:start w:val="1"/>
      <w:numFmt w:val="lowerRoman"/>
      <w:lvlText w:val="%3."/>
      <w:lvlJc w:val="right"/>
      <w:pPr>
        <w:ind w:left="2110" w:hanging="180"/>
      </w:pPr>
    </w:lvl>
    <w:lvl w:ilvl="3" w:tplc="0409000F" w:tentative="1">
      <w:start w:val="1"/>
      <w:numFmt w:val="decimal"/>
      <w:lvlText w:val="%4."/>
      <w:lvlJc w:val="left"/>
      <w:pPr>
        <w:ind w:left="2830" w:hanging="360"/>
      </w:pPr>
    </w:lvl>
    <w:lvl w:ilvl="4" w:tplc="04090019" w:tentative="1">
      <w:start w:val="1"/>
      <w:numFmt w:val="lowerLetter"/>
      <w:lvlText w:val="%5."/>
      <w:lvlJc w:val="left"/>
      <w:pPr>
        <w:ind w:left="3550" w:hanging="360"/>
      </w:pPr>
    </w:lvl>
    <w:lvl w:ilvl="5" w:tplc="0409001B" w:tentative="1">
      <w:start w:val="1"/>
      <w:numFmt w:val="lowerRoman"/>
      <w:lvlText w:val="%6."/>
      <w:lvlJc w:val="right"/>
      <w:pPr>
        <w:ind w:left="4270" w:hanging="180"/>
      </w:pPr>
    </w:lvl>
    <w:lvl w:ilvl="6" w:tplc="0409000F" w:tentative="1">
      <w:start w:val="1"/>
      <w:numFmt w:val="decimal"/>
      <w:lvlText w:val="%7."/>
      <w:lvlJc w:val="left"/>
      <w:pPr>
        <w:ind w:left="4990" w:hanging="360"/>
      </w:pPr>
    </w:lvl>
    <w:lvl w:ilvl="7" w:tplc="04090019" w:tentative="1">
      <w:start w:val="1"/>
      <w:numFmt w:val="lowerLetter"/>
      <w:lvlText w:val="%8."/>
      <w:lvlJc w:val="left"/>
      <w:pPr>
        <w:ind w:left="5710" w:hanging="360"/>
      </w:pPr>
    </w:lvl>
    <w:lvl w:ilvl="8" w:tplc="0409001B" w:tentative="1">
      <w:start w:val="1"/>
      <w:numFmt w:val="lowerRoman"/>
      <w:lvlText w:val="%9."/>
      <w:lvlJc w:val="right"/>
      <w:pPr>
        <w:ind w:left="6430" w:hanging="180"/>
      </w:pPr>
    </w:lvl>
  </w:abstractNum>
  <w:abstractNum w:abstractNumId="23" w15:restartNumberingAfterBreak="0">
    <w:nsid w:val="60F01074"/>
    <w:multiLevelType w:val="multilevel"/>
    <w:tmpl w:val="79927A1A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24" w15:restartNumberingAfterBreak="0">
    <w:nsid w:val="621E5BE8"/>
    <w:multiLevelType w:val="multilevel"/>
    <w:tmpl w:val="1DE2F222"/>
    <w:lvl w:ilvl="0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2412DB9"/>
    <w:multiLevelType w:val="multilevel"/>
    <w:tmpl w:val="1DE2F222"/>
    <w:lvl w:ilvl="0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5012CDC"/>
    <w:multiLevelType w:val="multilevel"/>
    <w:tmpl w:val="83E0B316"/>
    <w:lvl w:ilvl="0">
      <w:start w:val="1"/>
      <w:numFmt w:val="lowerLetter"/>
      <w:lvlText w:val="%1)"/>
      <w:lvlJc w:val="left"/>
      <w:pPr>
        <w:ind w:left="1944" w:hanging="360"/>
      </w:pPr>
      <w:rPr>
        <w:b/>
      </w:rPr>
    </w:lvl>
    <w:lvl w:ilvl="1">
      <w:start w:val="1"/>
      <w:numFmt w:val="lowerLetter"/>
      <w:lvlText w:val="%2."/>
      <w:lvlJc w:val="left"/>
      <w:pPr>
        <w:ind w:left="2664" w:hanging="360"/>
      </w:pPr>
    </w:lvl>
    <w:lvl w:ilvl="2">
      <w:start w:val="1"/>
      <w:numFmt w:val="lowerRoman"/>
      <w:lvlText w:val="%3."/>
      <w:lvlJc w:val="right"/>
      <w:pPr>
        <w:ind w:left="3384" w:hanging="180"/>
      </w:pPr>
    </w:lvl>
    <w:lvl w:ilvl="3">
      <w:start w:val="1"/>
      <w:numFmt w:val="decimal"/>
      <w:lvlText w:val="%4."/>
      <w:lvlJc w:val="left"/>
      <w:pPr>
        <w:ind w:left="4104" w:hanging="360"/>
      </w:pPr>
    </w:lvl>
    <w:lvl w:ilvl="4">
      <w:start w:val="1"/>
      <w:numFmt w:val="lowerLetter"/>
      <w:lvlText w:val="%5."/>
      <w:lvlJc w:val="left"/>
      <w:pPr>
        <w:ind w:left="4824" w:hanging="360"/>
      </w:pPr>
    </w:lvl>
    <w:lvl w:ilvl="5">
      <w:start w:val="1"/>
      <w:numFmt w:val="lowerRoman"/>
      <w:lvlText w:val="%6."/>
      <w:lvlJc w:val="right"/>
      <w:pPr>
        <w:ind w:left="5544" w:hanging="180"/>
      </w:pPr>
    </w:lvl>
    <w:lvl w:ilvl="6">
      <w:start w:val="1"/>
      <w:numFmt w:val="decimal"/>
      <w:lvlText w:val="%7."/>
      <w:lvlJc w:val="left"/>
      <w:pPr>
        <w:ind w:left="6264" w:hanging="360"/>
      </w:pPr>
    </w:lvl>
    <w:lvl w:ilvl="7">
      <w:start w:val="1"/>
      <w:numFmt w:val="lowerLetter"/>
      <w:lvlText w:val="%8."/>
      <w:lvlJc w:val="left"/>
      <w:pPr>
        <w:ind w:left="6984" w:hanging="360"/>
      </w:pPr>
    </w:lvl>
    <w:lvl w:ilvl="8">
      <w:start w:val="1"/>
      <w:numFmt w:val="lowerRoman"/>
      <w:lvlText w:val="%9."/>
      <w:lvlJc w:val="right"/>
      <w:pPr>
        <w:ind w:left="7704" w:hanging="180"/>
      </w:pPr>
    </w:lvl>
  </w:abstractNum>
  <w:abstractNum w:abstractNumId="27" w15:restartNumberingAfterBreak="0">
    <w:nsid w:val="67032F25"/>
    <w:multiLevelType w:val="multilevel"/>
    <w:tmpl w:val="AAB69286"/>
    <w:lvl w:ilvl="0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>
      <w:start w:val="1"/>
      <w:numFmt w:val="lowerLetter"/>
      <w:lvlText w:val="(%2)"/>
      <w:lvlJc w:val="left"/>
      <w:pPr>
        <w:ind w:left="502" w:hanging="360"/>
      </w:pPr>
    </w:lvl>
    <w:lvl w:ilvl="2">
      <w:start w:val="1"/>
      <w:numFmt w:val="decimal"/>
      <w:lvlText w:val="%3."/>
      <w:lvlJc w:val="left"/>
      <w:pPr>
        <w:ind w:left="2340" w:hanging="360"/>
      </w:pPr>
      <w:rPr>
        <w:rFonts w:ascii="Times New Roman" w:eastAsia="Times New Roman" w:hAnsi="Times New Roman" w:cs="Times New Roman"/>
        <w:sz w:val="22"/>
        <w:szCs w:val="22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7E806D0"/>
    <w:multiLevelType w:val="multilevel"/>
    <w:tmpl w:val="10D4D596"/>
    <w:lvl w:ilvl="0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8B7154"/>
    <w:multiLevelType w:val="multilevel"/>
    <w:tmpl w:val="1DE2F222"/>
    <w:lvl w:ilvl="0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A311DF3"/>
    <w:multiLevelType w:val="multilevel"/>
    <w:tmpl w:val="5A26C2C6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31" w15:restartNumberingAfterBreak="0">
    <w:nsid w:val="6E7307FF"/>
    <w:multiLevelType w:val="multilevel"/>
    <w:tmpl w:val="DB865BB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EB7358E"/>
    <w:multiLevelType w:val="multilevel"/>
    <w:tmpl w:val="A268F95C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33" w15:restartNumberingAfterBreak="0">
    <w:nsid w:val="6FA009AE"/>
    <w:multiLevelType w:val="hybridMultilevel"/>
    <w:tmpl w:val="2A16149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5E0656"/>
    <w:multiLevelType w:val="multilevel"/>
    <w:tmpl w:val="74D69A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1C3256A"/>
    <w:multiLevelType w:val="multilevel"/>
    <w:tmpl w:val="F8DE28A0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36" w15:restartNumberingAfterBreak="0">
    <w:nsid w:val="744A1216"/>
    <w:multiLevelType w:val="multilevel"/>
    <w:tmpl w:val="FF7845E4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5A46BD3"/>
    <w:multiLevelType w:val="multilevel"/>
    <w:tmpl w:val="7F0A27A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7E1B350B"/>
    <w:multiLevelType w:val="multilevel"/>
    <w:tmpl w:val="1DE2F222"/>
    <w:lvl w:ilvl="0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7"/>
  </w:num>
  <w:num w:numId="3">
    <w:abstractNumId w:val="36"/>
  </w:num>
  <w:num w:numId="4">
    <w:abstractNumId w:val="20"/>
  </w:num>
  <w:num w:numId="5">
    <w:abstractNumId w:val="16"/>
  </w:num>
  <w:num w:numId="6">
    <w:abstractNumId w:val="26"/>
  </w:num>
  <w:num w:numId="7">
    <w:abstractNumId w:val="27"/>
  </w:num>
  <w:num w:numId="8">
    <w:abstractNumId w:val="19"/>
  </w:num>
  <w:num w:numId="9">
    <w:abstractNumId w:val="6"/>
  </w:num>
  <w:num w:numId="10">
    <w:abstractNumId w:val="35"/>
  </w:num>
  <w:num w:numId="11">
    <w:abstractNumId w:val="1"/>
  </w:num>
  <w:num w:numId="12">
    <w:abstractNumId w:val="37"/>
  </w:num>
  <w:num w:numId="13">
    <w:abstractNumId w:val="5"/>
  </w:num>
  <w:num w:numId="14">
    <w:abstractNumId w:val="15"/>
  </w:num>
  <w:num w:numId="15">
    <w:abstractNumId w:val="32"/>
  </w:num>
  <w:num w:numId="16">
    <w:abstractNumId w:val="30"/>
  </w:num>
  <w:num w:numId="17">
    <w:abstractNumId w:val="28"/>
  </w:num>
  <w:num w:numId="18">
    <w:abstractNumId w:val="10"/>
  </w:num>
  <w:num w:numId="19">
    <w:abstractNumId w:val="3"/>
  </w:num>
  <w:num w:numId="20">
    <w:abstractNumId w:val="21"/>
  </w:num>
  <w:num w:numId="21">
    <w:abstractNumId w:val="33"/>
  </w:num>
  <w:num w:numId="22">
    <w:abstractNumId w:val="0"/>
  </w:num>
  <w:num w:numId="23">
    <w:abstractNumId w:val="9"/>
  </w:num>
  <w:num w:numId="24">
    <w:abstractNumId w:val="23"/>
  </w:num>
  <w:num w:numId="25">
    <w:abstractNumId w:val="17"/>
  </w:num>
  <w:num w:numId="26">
    <w:abstractNumId w:val="22"/>
  </w:num>
  <w:num w:numId="27">
    <w:abstractNumId w:val="11"/>
  </w:num>
  <w:num w:numId="28">
    <w:abstractNumId w:val="14"/>
  </w:num>
  <w:num w:numId="29">
    <w:abstractNumId w:val="13"/>
  </w:num>
  <w:num w:numId="30">
    <w:abstractNumId w:val="31"/>
  </w:num>
  <w:num w:numId="31">
    <w:abstractNumId w:val="25"/>
  </w:num>
  <w:num w:numId="32">
    <w:abstractNumId w:val="38"/>
  </w:num>
  <w:num w:numId="33">
    <w:abstractNumId w:val="34"/>
  </w:num>
  <w:num w:numId="34">
    <w:abstractNumId w:val="2"/>
  </w:num>
  <w:num w:numId="35">
    <w:abstractNumId w:val="8"/>
  </w:num>
  <w:num w:numId="36">
    <w:abstractNumId w:val="29"/>
  </w:num>
  <w:num w:numId="37">
    <w:abstractNumId w:val="24"/>
  </w:num>
  <w:num w:numId="38">
    <w:abstractNumId w:val="12"/>
  </w:num>
  <w:num w:numId="3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wMTU0MjAxtzA2MjdW0lEKTi0uzszPAykwrAUAa25uQiwAAAA="/>
  </w:docVars>
  <w:rsids>
    <w:rsidRoot w:val="006374D1"/>
    <w:rsid w:val="000005DE"/>
    <w:rsid w:val="00001B62"/>
    <w:rsid w:val="00001CA1"/>
    <w:rsid w:val="0000240E"/>
    <w:rsid w:val="00033120"/>
    <w:rsid w:val="00035158"/>
    <w:rsid w:val="00040C5D"/>
    <w:rsid w:val="0005071B"/>
    <w:rsid w:val="000661EF"/>
    <w:rsid w:val="00067FCB"/>
    <w:rsid w:val="0007405B"/>
    <w:rsid w:val="000809DB"/>
    <w:rsid w:val="000B0475"/>
    <w:rsid w:val="000B4174"/>
    <w:rsid w:val="000C3887"/>
    <w:rsid w:val="000C6A0A"/>
    <w:rsid w:val="00115EA8"/>
    <w:rsid w:val="0012078C"/>
    <w:rsid w:val="00121B07"/>
    <w:rsid w:val="001251AA"/>
    <w:rsid w:val="00165158"/>
    <w:rsid w:val="00170931"/>
    <w:rsid w:val="00183672"/>
    <w:rsid w:val="00191F30"/>
    <w:rsid w:val="001A057D"/>
    <w:rsid w:val="001A72A7"/>
    <w:rsid w:val="001C26AB"/>
    <w:rsid w:val="001C2E70"/>
    <w:rsid w:val="002024C7"/>
    <w:rsid w:val="00206920"/>
    <w:rsid w:val="00210CFA"/>
    <w:rsid w:val="00213377"/>
    <w:rsid w:val="00223B68"/>
    <w:rsid w:val="00224D0C"/>
    <w:rsid w:val="00242AF2"/>
    <w:rsid w:val="002463BE"/>
    <w:rsid w:val="0025465C"/>
    <w:rsid w:val="00254DA0"/>
    <w:rsid w:val="00255764"/>
    <w:rsid w:val="00276E02"/>
    <w:rsid w:val="002A2BD6"/>
    <w:rsid w:val="002A6DC9"/>
    <w:rsid w:val="002B2ACB"/>
    <w:rsid w:val="002B4073"/>
    <w:rsid w:val="0032136F"/>
    <w:rsid w:val="00335D6A"/>
    <w:rsid w:val="003447AC"/>
    <w:rsid w:val="003539E6"/>
    <w:rsid w:val="00362027"/>
    <w:rsid w:val="00374516"/>
    <w:rsid w:val="00382D1E"/>
    <w:rsid w:val="003849A3"/>
    <w:rsid w:val="00386992"/>
    <w:rsid w:val="00387520"/>
    <w:rsid w:val="00387627"/>
    <w:rsid w:val="003915D7"/>
    <w:rsid w:val="003A19BB"/>
    <w:rsid w:val="003A4CFF"/>
    <w:rsid w:val="003A7C02"/>
    <w:rsid w:val="003C041E"/>
    <w:rsid w:val="003C4BEF"/>
    <w:rsid w:val="003C7C2C"/>
    <w:rsid w:val="003E7A0A"/>
    <w:rsid w:val="003F11C0"/>
    <w:rsid w:val="003F31C8"/>
    <w:rsid w:val="00420866"/>
    <w:rsid w:val="00427109"/>
    <w:rsid w:val="004417F7"/>
    <w:rsid w:val="004662FC"/>
    <w:rsid w:val="00466CF1"/>
    <w:rsid w:val="00493BD1"/>
    <w:rsid w:val="00496FD3"/>
    <w:rsid w:val="004A25B0"/>
    <w:rsid w:val="004B3C66"/>
    <w:rsid w:val="004C0B35"/>
    <w:rsid w:val="004C27CE"/>
    <w:rsid w:val="004C4320"/>
    <w:rsid w:val="004F118F"/>
    <w:rsid w:val="00505729"/>
    <w:rsid w:val="0050619C"/>
    <w:rsid w:val="005108F5"/>
    <w:rsid w:val="00514BFA"/>
    <w:rsid w:val="00520BEB"/>
    <w:rsid w:val="0052728C"/>
    <w:rsid w:val="00547CFD"/>
    <w:rsid w:val="0056234C"/>
    <w:rsid w:val="00572AA3"/>
    <w:rsid w:val="0059163E"/>
    <w:rsid w:val="00592FD5"/>
    <w:rsid w:val="005974F4"/>
    <w:rsid w:val="005A3BC9"/>
    <w:rsid w:val="005C7110"/>
    <w:rsid w:val="005D3412"/>
    <w:rsid w:val="005D4411"/>
    <w:rsid w:val="005D7BCE"/>
    <w:rsid w:val="005E0A08"/>
    <w:rsid w:val="005F535A"/>
    <w:rsid w:val="006015E1"/>
    <w:rsid w:val="00610BA3"/>
    <w:rsid w:val="006138FD"/>
    <w:rsid w:val="00623632"/>
    <w:rsid w:val="006270A0"/>
    <w:rsid w:val="00635144"/>
    <w:rsid w:val="006374D1"/>
    <w:rsid w:val="00650CFD"/>
    <w:rsid w:val="0065465B"/>
    <w:rsid w:val="0066093E"/>
    <w:rsid w:val="00664454"/>
    <w:rsid w:val="00674721"/>
    <w:rsid w:val="00674ACD"/>
    <w:rsid w:val="0068225F"/>
    <w:rsid w:val="006832C8"/>
    <w:rsid w:val="006A1D70"/>
    <w:rsid w:val="006A5047"/>
    <w:rsid w:val="006A5B01"/>
    <w:rsid w:val="006B2117"/>
    <w:rsid w:val="006C223D"/>
    <w:rsid w:val="006C3F23"/>
    <w:rsid w:val="00716324"/>
    <w:rsid w:val="007215D8"/>
    <w:rsid w:val="007265FA"/>
    <w:rsid w:val="00732F45"/>
    <w:rsid w:val="00741A3A"/>
    <w:rsid w:val="00745ECD"/>
    <w:rsid w:val="0075135B"/>
    <w:rsid w:val="00754509"/>
    <w:rsid w:val="0075668B"/>
    <w:rsid w:val="007606EC"/>
    <w:rsid w:val="00772EA6"/>
    <w:rsid w:val="007744A6"/>
    <w:rsid w:val="007911CA"/>
    <w:rsid w:val="0079447D"/>
    <w:rsid w:val="007A1588"/>
    <w:rsid w:val="007A2A2A"/>
    <w:rsid w:val="007A4FD2"/>
    <w:rsid w:val="007B1466"/>
    <w:rsid w:val="007D65BC"/>
    <w:rsid w:val="007E1498"/>
    <w:rsid w:val="007E460A"/>
    <w:rsid w:val="007F0D3D"/>
    <w:rsid w:val="00821589"/>
    <w:rsid w:val="00830E11"/>
    <w:rsid w:val="00833F0F"/>
    <w:rsid w:val="008435D5"/>
    <w:rsid w:val="00851B76"/>
    <w:rsid w:val="00857C30"/>
    <w:rsid w:val="00863C29"/>
    <w:rsid w:val="00873DB4"/>
    <w:rsid w:val="00882FEB"/>
    <w:rsid w:val="00887CB9"/>
    <w:rsid w:val="00893FB5"/>
    <w:rsid w:val="008A39C0"/>
    <w:rsid w:val="008C4CCD"/>
    <w:rsid w:val="008D764E"/>
    <w:rsid w:val="008E1B7C"/>
    <w:rsid w:val="0092324F"/>
    <w:rsid w:val="00926CA1"/>
    <w:rsid w:val="00927772"/>
    <w:rsid w:val="009332A3"/>
    <w:rsid w:val="00934634"/>
    <w:rsid w:val="00964736"/>
    <w:rsid w:val="0096475C"/>
    <w:rsid w:val="009711FE"/>
    <w:rsid w:val="0097323C"/>
    <w:rsid w:val="009742FB"/>
    <w:rsid w:val="00977CF0"/>
    <w:rsid w:val="009808CC"/>
    <w:rsid w:val="00991F55"/>
    <w:rsid w:val="00996539"/>
    <w:rsid w:val="009C1FAD"/>
    <w:rsid w:val="009D04E6"/>
    <w:rsid w:val="009D4BDA"/>
    <w:rsid w:val="009D71A9"/>
    <w:rsid w:val="009E4E5A"/>
    <w:rsid w:val="009F5837"/>
    <w:rsid w:val="00A052DA"/>
    <w:rsid w:val="00A0770A"/>
    <w:rsid w:val="00A17C33"/>
    <w:rsid w:val="00A21D34"/>
    <w:rsid w:val="00A27928"/>
    <w:rsid w:val="00A424D5"/>
    <w:rsid w:val="00A576CD"/>
    <w:rsid w:val="00A863F5"/>
    <w:rsid w:val="00A8775B"/>
    <w:rsid w:val="00A932FD"/>
    <w:rsid w:val="00AA294F"/>
    <w:rsid w:val="00AB0200"/>
    <w:rsid w:val="00AB1AFB"/>
    <w:rsid w:val="00AB254B"/>
    <w:rsid w:val="00AC37B0"/>
    <w:rsid w:val="00AC4B7F"/>
    <w:rsid w:val="00AD1440"/>
    <w:rsid w:val="00AD6FC0"/>
    <w:rsid w:val="00AE0322"/>
    <w:rsid w:val="00AE21CB"/>
    <w:rsid w:val="00AF24B5"/>
    <w:rsid w:val="00B01626"/>
    <w:rsid w:val="00B11914"/>
    <w:rsid w:val="00B12753"/>
    <w:rsid w:val="00B14331"/>
    <w:rsid w:val="00B42A0D"/>
    <w:rsid w:val="00B73B56"/>
    <w:rsid w:val="00B7788D"/>
    <w:rsid w:val="00B95EB0"/>
    <w:rsid w:val="00BB00CB"/>
    <w:rsid w:val="00BB4707"/>
    <w:rsid w:val="00BB7B43"/>
    <w:rsid w:val="00BC19A1"/>
    <w:rsid w:val="00BE2A85"/>
    <w:rsid w:val="00BE3C38"/>
    <w:rsid w:val="00BF31FA"/>
    <w:rsid w:val="00C32E64"/>
    <w:rsid w:val="00C34718"/>
    <w:rsid w:val="00C35D0E"/>
    <w:rsid w:val="00C408EB"/>
    <w:rsid w:val="00C446B7"/>
    <w:rsid w:val="00C61A88"/>
    <w:rsid w:val="00C711C4"/>
    <w:rsid w:val="00C84AE3"/>
    <w:rsid w:val="00C9086E"/>
    <w:rsid w:val="00CA0F38"/>
    <w:rsid w:val="00CA4DB6"/>
    <w:rsid w:val="00CA77DA"/>
    <w:rsid w:val="00CC5B50"/>
    <w:rsid w:val="00CC7CC0"/>
    <w:rsid w:val="00CE6A8F"/>
    <w:rsid w:val="00CF2499"/>
    <w:rsid w:val="00D06673"/>
    <w:rsid w:val="00D1111C"/>
    <w:rsid w:val="00D1131B"/>
    <w:rsid w:val="00D24417"/>
    <w:rsid w:val="00D32ACF"/>
    <w:rsid w:val="00D405D6"/>
    <w:rsid w:val="00D41916"/>
    <w:rsid w:val="00D42C9E"/>
    <w:rsid w:val="00D42E46"/>
    <w:rsid w:val="00D561B2"/>
    <w:rsid w:val="00D72010"/>
    <w:rsid w:val="00D72D8B"/>
    <w:rsid w:val="00D74F59"/>
    <w:rsid w:val="00D74F6B"/>
    <w:rsid w:val="00D76A51"/>
    <w:rsid w:val="00D957E6"/>
    <w:rsid w:val="00DA044C"/>
    <w:rsid w:val="00DB33E3"/>
    <w:rsid w:val="00DB65A5"/>
    <w:rsid w:val="00DC55A8"/>
    <w:rsid w:val="00DE6F4F"/>
    <w:rsid w:val="00DF748C"/>
    <w:rsid w:val="00E36284"/>
    <w:rsid w:val="00E404F6"/>
    <w:rsid w:val="00E47117"/>
    <w:rsid w:val="00E52FE2"/>
    <w:rsid w:val="00E56D5D"/>
    <w:rsid w:val="00E63665"/>
    <w:rsid w:val="00E63A55"/>
    <w:rsid w:val="00E7494D"/>
    <w:rsid w:val="00EA51A4"/>
    <w:rsid w:val="00EB6653"/>
    <w:rsid w:val="00EB67FF"/>
    <w:rsid w:val="00EC62CB"/>
    <w:rsid w:val="00ED0A6C"/>
    <w:rsid w:val="00ED2F28"/>
    <w:rsid w:val="00ED718C"/>
    <w:rsid w:val="00EE2EB2"/>
    <w:rsid w:val="00EF7101"/>
    <w:rsid w:val="00F05A40"/>
    <w:rsid w:val="00F16B08"/>
    <w:rsid w:val="00F20BAF"/>
    <w:rsid w:val="00F216A8"/>
    <w:rsid w:val="00F3165E"/>
    <w:rsid w:val="00F33671"/>
    <w:rsid w:val="00F501DF"/>
    <w:rsid w:val="00F5041F"/>
    <w:rsid w:val="00F629FA"/>
    <w:rsid w:val="00F63B60"/>
    <w:rsid w:val="00F663D2"/>
    <w:rsid w:val="00F66476"/>
    <w:rsid w:val="00F71A99"/>
    <w:rsid w:val="00F92E30"/>
    <w:rsid w:val="00F964B3"/>
    <w:rsid w:val="00FC1F07"/>
    <w:rsid w:val="00FD167C"/>
    <w:rsid w:val="00FF7F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FAECC7"/>
  <w15:docId w15:val="{7410412E-4B5B-438D-9BB7-E599A76BD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965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markedcontent">
    <w:name w:val="markedcontent"/>
    <w:basedOn w:val="DefaultParagraphFont"/>
    <w:rsid w:val="00D914FD"/>
  </w:style>
  <w:style w:type="character" w:customStyle="1" w:styleId="Heading1Char">
    <w:name w:val="Heading 1 Char"/>
    <w:basedOn w:val="DefaultParagraphFont"/>
    <w:link w:val="Heading1"/>
    <w:uiPriority w:val="9"/>
    <w:rsid w:val="000965B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965BB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0965BB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0965BB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0965BB"/>
    <w:pPr>
      <w:spacing w:after="100"/>
      <w:ind w:left="440"/>
    </w:pPr>
    <w:rPr>
      <w:rFonts w:eastAsiaTheme="minorEastAsia" w:cs="Times New Roman"/>
    </w:rPr>
  </w:style>
  <w:style w:type="paragraph" w:styleId="ListParagraph">
    <w:name w:val="List Paragraph"/>
    <w:basedOn w:val="Normal"/>
    <w:uiPriority w:val="34"/>
    <w:qFormat/>
    <w:rsid w:val="00905B3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C3C2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3C2F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04528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uiPriority w:val="39"/>
    <w:rsid w:val="005B0F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C48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4816"/>
  </w:style>
  <w:style w:type="paragraph" w:styleId="Footer">
    <w:name w:val="footer"/>
    <w:basedOn w:val="Normal"/>
    <w:link w:val="FooterChar"/>
    <w:uiPriority w:val="99"/>
    <w:unhideWhenUsed/>
    <w:rsid w:val="009C48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4816"/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d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e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D16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167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005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005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005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05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05D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66476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5916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499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13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00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225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378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141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71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65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1009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10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08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66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16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35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136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636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25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01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221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85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648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0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72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3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91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po.gov.rw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696</Words>
  <Characters>397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vington</dc:creator>
  <cp:lastModifiedBy>Eraste RURANGWA</cp:lastModifiedBy>
  <cp:revision>28</cp:revision>
  <cp:lastPrinted>2023-06-13T08:20:00Z</cp:lastPrinted>
  <dcterms:created xsi:type="dcterms:W3CDTF">2023-06-28T06:56:00Z</dcterms:created>
  <dcterms:modified xsi:type="dcterms:W3CDTF">2024-05-08T16:37:00Z</dcterms:modified>
</cp:coreProperties>
</file>